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87A9A3F" w14:textId="3CA347D7" w:rsidR="00C0292A" w:rsidRPr="00836F32" w:rsidRDefault="00D057F3" w:rsidP="00836F32">
      <w:pPr>
        <w:pStyle w:val="Title"/>
        <w:rPr>
          <w:spacing w:val="20"/>
          <w:sz w:val="28"/>
          <w:szCs w:val="28"/>
          <w:u w:val="none"/>
        </w:rPr>
      </w:pPr>
      <w:r w:rsidRPr="00836F32">
        <w:rPr>
          <w:spacing w:val="20"/>
          <w:sz w:val="28"/>
          <w:szCs w:val="28"/>
          <w:u w:val="none"/>
        </w:rPr>
        <w:t xml:space="preserve">Dr. </w:t>
      </w:r>
      <w:r w:rsidR="00C0292A" w:rsidRPr="00836F32">
        <w:rPr>
          <w:spacing w:val="20"/>
          <w:sz w:val="28"/>
          <w:szCs w:val="28"/>
          <w:u w:val="none"/>
        </w:rPr>
        <w:t>Abid Saeed</w:t>
      </w:r>
    </w:p>
    <w:p w14:paraId="71992DC9" w14:textId="24A26EBE" w:rsidR="00836F32" w:rsidRDefault="00C0292A" w:rsidP="00836F32">
      <w:pPr>
        <w:jc w:val="center"/>
        <w:rPr>
          <w:bCs/>
          <w:szCs w:val="24"/>
        </w:rPr>
      </w:pPr>
      <w:r w:rsidRPr="00851335">
        <w:rPr>
          <w:b/>
          <w:szCs w:val="24"/>
        </w:rPr>
        <w:t>Mobile</w:t>
      </w:r>
      <w:r w:rsidRPr="00851335">
        <w:rPr>
          <w:szCs w:val="24"/>
        </w:rPr>
        <w:t xml:space="preserve">: </w:t>
      </w:r>
      <w:r w:rsidR="00072011">
        <w:rPr>
          <w:szCs w:val="24"/>
        </w:rPr>
        <w:tab/>
      </w:r>
      <w:r w:rsidR="00435012" w:rsidRPr="00851335">
        <w:rPr>
          <w:bCs/>
          <w:szCs w:val="24"/>
        </w:rPr>
        <w:t>+92-</w:t>
      </w:r>
      <w:r w:rsidRPr="00851335">
        <w:rPr>
          <w:bCs/>
          <w:szCs w:val="24"/>
        </w:rPr>
        <w:t>300-5802996</w:t>
      </w:r>
    </w:p>
    <w:p w14:paraId="334F0506" w14:textId="067F3409" w:rsidR="00C0292A" w:rsidRDefault="00C0292A" w:rsidP="00836F32">
      <w:pPr>
        <w:jc w:val="center"/>
        <w:rPr>
          <w:rStyle w:val="Hyperlink"/>
          <w:szCs w:val="24"/>
        </w:rPr>
      </w:pPr>
      <w:r w:rsidRPr="00851335">
        <w:rPr>
          <w:b/>
          <w:szCs w:val="24"/>
        </w:rPr>
        <w:t>Email</w:t>
      </w:r>
      <w:r w:rsidRPr="00072011">
        <w:rPr>
          <w:b/>
          <w:szCs w:val="24"/>
        </w:rPr>
        <w:t>:</w:t>
      </w:r>
      <w:r w:rsidRPr="00072011">
        <w:rPr>
          <w:szCs w:val="24"/>
        </w:rPr>
        <w:t xml:space="preserve"> </w:t>
      </w:r>
      <w:r w:rsidR="00D057F3" w:rsidRPr="00072011">
        <w:rPr>
          <w:rStyle w:val="Hyperlink"/>
          <w:szCs w:val="24"/>
          <w:u w:val="none"/>
        </w:rPr>
        <w:t xml:space="preserve"> </w:t>
      </w:r>
      <w:r w:rsidR="00072011" w:rsidRPr="00072011">
        <w:rPr>
          <w:rStyle w:val="Hyperlink"/>
          <w:szCs w:val="24"/>
          <w:u w:val="none"/>
        </w:rPr>
        <w:tab/>
      </w:r>
      <w:hyperlink r:id="rId8" w:history="1">
        <w:r w:rsidR="000A485B" w:rsidRPr="00C673B8">
          <w:rPr>
            <w:rStyle w:val="Hyperlink"/>
            <w:szCs w:val="24"/>
          </w:rPr>
          <w:t>aabidsaeed@gmail.com</w:t>
        </w:r>
      </w:hyperlink>
    </w:p>
    <w:p w14:paraId="125206B8" w14:textId="77777777" w:rsidR="00F710CA" w:rsidRPr="00787C95" w:rsidRDefault="00F710CA" w:rsidP="00787C95">
      <w:pPr>
        <w:rPr>
          <w:rFonts w:asciiTheme="majorBidi" w:hAnsiTheme="majorBidi" w:cstheme="majorBidi"/>
          <w:b/>
          <w:bCs/>
        </w:rPr>
      </w:pPr>
      <w:r w:rsidRPr="00787C95">
        <w:rPr>
          <w:rFonts w:asciiTheme="majorBidi" w:hAnsiTheme="majorBidi" w:cstheme="majorBidi"/>
          <w:b/>
          <w:bCs/>
        </w:rPr>
        <w:t>SUMMARY</w:t>
      </w:r>
    </w:p>
    <w:p w14:paraId="0E8D55C9" w14:textId="33A427B5" w:rsidR="007B1977" w:rsidRPr="00F636CF" w:rsidRDefault="002B011A" w:rsidP="000C06C9">
      <w:pPr>
        <w:pStyle w:val="BodyText"/>
        <w:rPr>
          <w:b/>
          <w:bCs/>
          <w:szCs w:val="24"/>
        </w:rPr>
      </w:pPr>
      <w:r>
        <w:rPr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942B30" wp14:editId="5C1DEF31">
                <wp:simplePos x="0" y="0"/>
                <wp:positionH relativeFrom="column">
                  <wp:posOffset>-10795</wp:posOffset>
                </wp:positionH>
                <wp:positionV relativeFrom="paragraph">
                  <wp:posOffset>20320</wp:posOffset>
                </wp:positionV>
                <wp:extent cx="6140450" cy="0"/>
                <wp:effectExtent l="0" t="0" r="0" b="0"/>
                <wp:wrapNone/>
                <wp:docPr id="194851879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04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69073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1.6pt" to="482.65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" strokecolor="black [3200]" strokeweight="1.5pt">
                <v:stroke joinstyle="miter"/>
              </v:line>
            </w:pict>
          </mc:Fallback>
        </mc:AlternateContent>
      </w:r>
    </w:p>
    <w:p w14:paraId="58ABC74C" w14:textId="5283706C" w:rsidR="000C422E" w:rsidRDefault="000160DE" w:rsidP="003402F3">
      <w:pPr>
        <w:jc w:val="both"/>
        <w:rPr>
          <w:szCs w:val="24"/>
        </w:rPr>
      </w:pPr>
      <w:r w:rsidRPr="00AA25D5">
        <w:rPr>
          <w:szCs w:val="24"/>
        </w:rPr>
        <w:t>Doctor of Philosophy</w:t>
      </w:r>
      <w:r w:rsidR="00AA25D5" w:rsidRPr="00AA25D5">
        <w:rPr>
          <w:szCs w:val="24"/>
        </w:rPr>
        <w:t xml:space="preserve"> </w:t>
      </w:r>
      <w:r w:rsidR="00AA25D5">
        <w:rPr>
          <w:szCs w:val="24"/>
        </w:rPr>
        <w:t>(</w:t>
      </w:r>
      <w:r w:rsidR="00B45B4A" w:rsidRPr="00B45B4A">
        <w:rPr>
          <w:szCs w:val="24"/>
        </w:rPr>
        <w:t>PhD</w:t>
      </w:r>
      <w:r w:rsidR="00AA25D5">
        <w:rPr>
          <w:szCs w:val="24"/>
        </w:rPr>
        <w:t xml:space="preserve">) </w:t>
      </w:r>
      <w:r w:rsidR="00B45B4A" w:rsidRPr="00B45B4A">
        <w:rPr>
          <w:szCs w:val="24"/>
        </w:rPr>
        <w:t xml:space="preserve">in management Sciences from COMSATS University Islamabad and Master of Business Administration (MBA) from Glasgow Caledonian University, Glasgow U.K. I have more than 25 years’ experience and </w:t>
      </w:r>
      <w:r w:rsidR="00B66C66" w:rsidRPr="00B66C66">
        <w:rPr>
          <w:szCs w:val="24"/>
        </w:rPr>
        <w:t xml:space="preserve">my professional journey encompasses roles in teaching, research, and management, fostering a nuanced understanding of academic, corporate, and entrepreneurial landscapes. </w:t>
      </w:r>
    </w:p>
    <w:p w14:paraId="40928398" w14:textId="77777777" w:rsidR="007460BF" w:rsidRDefault="00077C40" w:rsidP="00990EFD">
      <w:pPr>
        <w:jc w:val="both"/>
        <w:rPr>
          <w:szCs w:val="24"/>
        </w:rPr>
      </w:pPr>
      <w:r w:rsidRPr="00077C40">
        <w:rPr>
          <w:szCs w:val="24"/>
        </w:rPr>
        <w:t xml:space="preserve">Currently, I contribute to academia by delivering lectures and supervising research work at the graduate level (MBA, MS &amp; PhD) in esteemed institutions such as COMSATS University Islamabad (CUI), Bahria University Islamabad (BU), Shaheed Zulfikar Ali Bhutto Institute of Science and Technology (SZABIST), </w:t>
      </w:r>
      <w:proofErr w:type="spellStart"/>
      <w:r w:rsidRPr="00077C40">
        <w:rPr>
          <w:szCs w:val="24"/>
        </w:rPr>
        <w:t>Center</w:t>
      </w:r>
      <w:proofErr w:type="spellEnd"/>
      <w:r w:rsidRPr="00077C40">
        <w:rPr>
          <w:szCs w:val="24"/>
        </w:rPr>
        <w:t xml:space="preserve"> for Advanced Studies in Engineering (CASE), National University Of Modern Languages (NUML), Allama Iqbal Open University (AIOU), and University Institute of Management Sciences (UIMS).</w:t>
      </w:r>
      <w:r w:rsidR="00B45B4A" w:rsidRPr="00B45B4A">
        <w:rPr>
          <w:szCs w:val="24"/>
        </w:rPr>
        <w:t xml:space="preserve"> </w:t>
      </w:r>
    </w:p>
    <w:p w14:paraId="057ED69F" w14:textId="10B43059" w:rsidR="00787C95" w:rsidRDefault="00E02A9D" w:rsidP="00990EFD">
      <w:pPr>
        <w:jc w:val="both"/>
        <w:rPr>
          <w:szCs w:val="24"/>
        </w:rPr>
      </w:pPr>
      <w:r>
        <w:rPr>
          <w:szCs w:val="24"/>
        </w:rPr>
        <w:t>M</w:t>
      </w:r>
      <w:r w:rsidR="000C422E" w:rsidRPr="000C422E">
        <w:rPr>
          <w:szCs w:val="24"/>
        </w:rPr>
        <w:t xml:space="preserve">y professional stability and maturity have been honed through multifaceted roles in diverse job functions over the years. I have actively pursued continuous learning, participating in numerous training courses, seminars, and </w:t>
      </w:r>
      <w:r w:rsidR="007460BF">
        <w:rPr>
          <w:szCs w:val="24"/>
        </w:rPr>
        <w:t>conferences</w:t>
      </w:r>
      <w:r w:rsidR="000C422E" w:rsidRPr="000C422E">
        <w:rPr>
          <w:szCs w:val="24"/>
        </w:rPr>
        <w:t xml:space="preserve"> at both national and international levels. These experiences have not only enhanced my professional competencies and skills but have also significantly contributed to the successful achievement of targets throughout my career.</w:t>
      </w:r>
    </w:p>
    <w:p w14:paraId="56C72C28" w14:textId="77777777" w:rsidR="00990EFD" w:rsidRDefault="00990EFD" w:rsidP="00990EFD">
      <w:pPr>
        <w:jc w:val="both"/>
        <w:rPr>
          <w:rFonts w:asciiTheme="majorBidi" w:hAnsiTheme="majorBidi" w:cstheme="majorBidi"/>
          <w:b/>
          <w:bCs/>
        </w:rPr>
      </w:pPr>
    </w:p>
    <w:p w14:paraId="7C355EFC" w14:textId="6F40014D" w:rsidR="002B011A" w:rsidRPr="00787C95" w:rsidRDefault="008D56BA" w:rsidP="00787C95">
      <w:pPr>
        <w:rPr>
          <w:rFonts w:asciiTheme="majorBidi" w:hAnsiTheme="majorBidi" w:cstheme="majorBidi"/>
          <w:b/>
          <w:bCs/>
        </w:rPr>
      </w:pPr>
      <w:r w:rsidRPr="00CF642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89D31F" wp14:editId="721E36C5">
                <wp:simplePos x="0" y="0"/>
                <wp:positionH relativeFrom="column">
                  <wp:posOffset>-36195</wp:posOffset>
                </wp:positionH>
                <wp:positionV relativeFrom="paragraph">
                  <wp:posOffset>188595</wp:posOffset>
                </wp:positionV>
                <wp:extent cx="6140450" cy="0"/>
                <wp:effectExtent l="0" t="0" r="0" b="0"/>
                <wp:wrapNone/>
                <wp:docPr id="109466129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04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38B06C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5pt,14.85pt" to="480.6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" strokecolor="black [3200]" strokeweight="1.5pt">
                <v:stroke joinstyle="miter"/>
              </v:line>
            </w:pict>
          </mc:Fallback>
        </mc:AlternateContent>
      </w:r>
      <w:r w:rsidR="002B011A" w:rsidRPr="00787C95">
        <w:rPr>
          <w:rFonts w:asciiTheme="majorBidi" w:hAnsiTheme="majorBidi" w:cstheme="majorBidi"/>
          <w:b/>
          <w:bCs/>
        </w:rPr>
        <w:t>EDUCATION</w:t>
      </w:r>
    </w:p>
    <w:p w14:paraId="7823B571" w14:textId="77777777" w:rsidR="008D56BA" w:rsidRDefault="008D56BA" w:rsidP="008D56BA">
      <w:pPr>
        <w:pStyle w:val="Heading3"/>
        <w:jc w:val="both"/>
        <w:rPr>
          <w:bCs w:val="0"/>
          <w:szCs w:val="24"/>
        </w:rPr>
      </w:pPr>
    </w:p>
    <w:p w14:paraId="781E8AF3" w14:textId="20A1335D" w:rsidR="00666480" w:rsidRPr="00851335" w:rsidRDefault="00666480" w:rsidP="00AB0B70">
      <w:pPr>
        <w:pStyle w:val="Heading3"/>
        <w:numPr>
          <w:ilvl w:val="0"/>
          <w:numId w:val="1"/>
        </w:numPr>
        <w:ind w:left="0" w:firstLine="0"/>
        <w:jc w:val="both"/>
        <w:rPr>
          <w:bCs w:val="0"/>
          <w:szCs w:val="24"/>
        </w:rPr>
      </w:pPr>
      <w:r>
        <w:rPr>
          <w:bCs w:val="0"/>
          <w:szCs w:val="24"/>
        </w:rPr>
        <w:t xml:space="preserve">Doctor of Philosophy </w:t>
      </w:r>
      <w:r w:rsidRPr="00A11F75">
        <w:rPr>
          <w:b w:val="0"/>
          <w:szCs w:val="24"/>
        </w:rPr>
        <w:t>(PhD in Management Sciences)</w:t>
      </w:r>
      <w:r w:rsidRPr="00851335">
        <w:rPr>
          <w:bCs w:val="0"/>
          <w:szCs w:val="24"/>
        </w:rPr>
        <w:t xml:space="preserve"> </w:t>
      </w:r>
      <w:r w:rsidR="00D71323">
        <w:rPr>
          <w:bCs w:val="0"/>
          <w:szCs w:val="24"/>
        </w:rPr>
        <w:tab/>
      </w:r>
      <w:r w:rsidR="00D71323" w:rsidRPr="00F249D9">
        <w:rPr>
          <w:b w:val="0"/>
          <w:bCs w:val="0"/>
          <w:szCs w:val="24"/>
        </w:rPr>
        <w:t>(2020)</w:t>
      </w:r>
    </w:p>
    <w:p w14:paraId="46C5800B" w14:textId="57ECF041" w:rsidR="00666480" w:rsidRPr="00851335" w:rsidRDefault="00666480" w:rsidP="00E86A7E">
      <w:pPr>
        <w:ind w:left="288"/>
        <w:rPr>
          <w:szCs w:val="24"/>
        </w:rPr>
      </w:pPr>
      <w:r>
        <w:rPr>
          <w:szCs w:val="24"/>
        </w:rPr>
        <w:t xml:space="preserve"> </w:t>
      </w:r>
      <w:r w:rsidRPr="00851335">
        <w:rPr>
          <w:szCs w:val="24"/>
        </w:rPr>
        <w:t xml:space="preserve">From COMSATS </w:t>
      </w:r>
      <w:r>
        <w:rPr>
          <w:szCs w:val="24"/>
        </w:rPr>
        <w:t>University</w:t>
      </w:r>
      <w:r w:rsidRPr="00851335">
        <w:rPr>
          <w:szCs w:val="24"/>
        </w:rPr>
        <w:t xml:space="preserve"> Islamabad</w:t>
      </w:r>
      <w:r w:rsidR="009942C7">
        <w:rPr>
          <w:szCs w:val="24"/>
        </w:rPr>
        <w:t>,</w:t>
      </w:r>
      <w:r w:rsidRPr="00851335">
        <w:rPr>
          <w:szCs w:val="24"/>
        </w:rPr>
        <w:t xml:space="preserve"> Pakistan</w:t>
      </w:r>
      <w:r w:rsidR="00327C96">
        <w:rPr>
          <w:szCs w:val="24"/>
        </w:rPr>
        <w:t>.</w:t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 w:rsidR="00AE082E">
        <w:rPr>
          <w:szCs w:val="24"/>
        </w:rPr>
        <w:tab/>
      </w:r>
      <w:r>
        <w:rPr>
          <w:szCs w:val="24"/>
        </w:rPr>
        <w:tab/>
      </w:r>
    </w:p>
    <w:p w14:paraId="21CDF1E7" w14:textId="77777777" w:rsidR="00666480" w:rsidRPr="008006F3" w:rsidRDefault="00666480" w:rsidP="00E86A7E">
      <w:pPr>
        <w:ind w:firstLine="288"/>
      </w:pPr>
    </w:p>
    <w:p w14:paraId="74C5DE77" w14:textId="150F8FBC" w:rsidR="00666480" w:rsidRPr="00851335" w:rsidRDefault="00666480" w:rsidP="00AB0B70">
      <w:pPr>
        <w:pStyle w:val="Heading3"/>
        <w:numPr>
          <w:ilvl w:val="0"/>
          <w:numId w:val="1"/>
        </w:numPr>
        <w:ind w:left="0" w:firstLine="0"/>
        <w:jc w:val="both"/>
        <w:rPr>
          <w:bCs w:val="0"/>
          <w:szCs w:val="24"/>
        </w:rPr>
      </w:pPr>
      <w:r w:rsidRPr="00851335">
        <w:rPr>
          <w:bCs w:val="0"/>
          <w:szCs w:val="24"/>
        </w:rPr>
        <w:t>Master of Business Administration</w:t>
      </w:r>
      <w:r w:rsidRPr="00851335">
        <w:rPr>
          <w:b w:val="0"/>
          <w:bCs w:val="0"/>
          <w:szCs w:val="24"/>
        </w:rPr>
        <w:t xml:space="preserve"> (MBA)</w:t>
      </w:r>
      <w:r w:rsidRPr="00851335">
        <w:rPr>
          <w:bCs w:val="0"/>
          <w:szCs w:val="24"/>
        </w:rPr>
        <w:t xml:space="preserve"> </w:t>
      </w:r>
      <w:r w:rsidR="00855B93">
        <w:rPr>
          <w:bCs w:val="0"/>
          <w:szCs w:val="24"/>
        </w:rPr>
        <w:tab/>
      </w:r>
      <w:r w:rsidR="00F249D9">
        <w:rPr>
          <w:b w:val="0"/>
          <w:bCs w:val="0"/>
          <w:szCs w:val="24"/>
        </w:rPr>
        <w:t>(</w:t>
      </w:r>
      <w:r w:rsidR="00F249D9" w:rsidRPr="00851335">
        <w:rPr>
          <w:b w:val="0"/>
          <w:bCs w:val="0"/>
          <w:szCs w:val="24"/>
        </w:rPr>
        <w:t>2003</w:t>
      </w:r>
      <w:r w:rsidR="00F249D9">
        <w:rPr>
          <w:b w:val="0"/>
          <w:bCs w:val="0"/>
          <w:szCs w:val="24"/>
        </w:rPr>
        <w:t>)</w:t>
      </w:r>
    </w:p>
    <w:p w14:paraId="65F47A3B" w14:textId="4BD67473" w:rsidR="00666480" w:rsidRPr="00851335" w:rsidRDefault="00666480" w:rsidP="00E86A7E">
      <w:pPr>
        <w:pStyle w:val="Heading3"/>
        <w:ind w:firstLine="288"/>
        <w:jc w:val="both"/>
        <w:rPr>
          <w:b w:val="0"/>
          <w:bCs w:val="0"/>
          <w:szCs w:val="24"/>
        </w:rPr>
      </w:pPr>
      <w:r w:rsidRPr="00851335">
        <w:rPr>
          <w:b w:val="0"/>
          <w:bCs w:val="0"/>
          <w:szCs w:val="24"/>
        </w:rPr>
        <w:t xml:space="preserve"> From </w:t>
      </w:r>
      <w:r w:rsidRPr="00851335">
        <w:rPr>
          <w:szCs w:val="24"/>
        </w:rPr>
        <w:t xml:space="preserve">Glasgow Caledonian University” Glasgow, </w:t>
      </w:r>
      <w:r w:rsidRPr="00F55519">
        <w:rPr>
          <w:bCs w:val="0"/>
          <w:szCs w:val="24"/>
        </w:rPr>
        <w:t>U</w:t>
      </w:r>
      <w:r w:rsidR="00F55519" w:rsidRPr="00F55519">
        <w:rPr>
          <w:bCs w:val="0"/>
          <w:szCs w:val="24"/>
        </w:rPr>
        <w:t xml:space="preserve">nited </w:t>
      </w:r>
      <w:r w:rsidRPr="00F55519">
        <w:rPr>
          <w:bCs w:val="0"/>
          <w:szCs w:val="24"/>
        </w:rPr>
        <w:t>K</w:t>
      </w:r>
      <w:r w:rsidR="00F55519" w:rsidRPr="00F55519">
        <w:rPr>
          <w:bCs w:val="0"/>
          <w:szCs w:val="24"/>
        </w:rPr>
        <w:t>ingdom</w:t>
      </w:r>
      <w:r w:rsidR="00F55519">
        <w:rPr>
          <w:b w:val="0"/>
          <w:szCs w:val="24"/>
        </w:rPr>
        <w:t xml:space="preserve"> </w:t>
      </w:r>
      <w:r w:rsidR="00F55519" w:rsidRPr="00F55519">
        <w:rPr>
          <w:bCs w:val="0"/>
          <w:szCs w:val="24"/>
        </w:rPr>
        <w:t>(UK)</w:t>
      </w:r>
      <w:r w:rsidR="00327C96">
        <w:rPr>
          <w:bCs w:val="0"/>
          <w:szCs w:val="24"/>
        </w:rPr>
        <w:t>.</w:t>
      </w:r>
      <w:r w:rsidRPr="00851335">
        <w:rPr>
          <w:b w:val="0"/>
          <w:bCs w:val="0"/>
          <w:szCs w:val="24"/>
        </w:rPr>
        <w:t xml:space="preserve"> </w:t>
      </w:r>
      <w:r w:rsidR="00AE082E">
        <w:rPr>
          <w:b w:val="0"/>
          <w:bCs w:val="0"/>
          <w:szCs w:val="24"/>
        </w:rPr>
        <w:tab/>
      </w:r>
      <w:r w:rsidR="00AE082E">
        <w:rPr>
          <w:b w:val="0"/>
          <w:bCs w:val="0"/>
          <w:szCs w:val="24"/>
        </w:rPr>
        <w:tab/>
      </w:r>
      <w:r w:rsidRPr="00851335">
        <w:rPr>
          <w:b w:val="0"/>
          <w:bCs w:val="0"/>
          <w:szCs w:val="24"/>
        </w:rPr>
        <w:t xml:space="preserve"> </w:t>
      </w:r>
    </w:p>
    <w:p w14:paraId="6F022523" w14:textId="77777777" w:rsidR="00666480" w:rsidRDefault="00666480" w:rsidP="00E86A7E">
      <w:pPr>
        <w:ind w:left="288"/>
        <w:rPr>
          <w:b/>
          <w:szCs w:val="24"/>
        </w:rPr>
      </w:pPr>
    </w:p>
    <w:p w14:paraId="4057ABA6" w14:textId="144ECF4D" w:rsidR="00666480" w:rsidRPr="002C2D03" w:rsidRDefault="004E5359" w:rsidP="00AB0B70">
      <w:pPr>
        <w:numPr>
          <w:ilvl w:val="0"/>
          <w:numId w:val="20"/>
        </w:numPr>
        <w:rPr>
          <w:b/>
          <w:szCs w:val="24"/>
        </w:rPr>
      </w:pPr>
      <w:r w:rsidRPr="00851335">
        <w:rPr>
          <w:b/>
          <w:szCs w:val="24"/>
        </w:rPr>
        <w:t xml:space="preserve">Bachelor’s in </w:t>
      </w:r>
      <w:r>
        <w:rPr>
          <w:b/>
          <w:szCs w:val="24"/>
        </w:rPr>
        <w:t>Science</w:t>
      </w:r>
      <w:r w:rsidR="00666480" w:rsidRPr="00851335">
        <w:rPr>
          <w:b/>
          <w:szCs w:val="24"/>
        </w:rPr>
        <w:t xml:space="preserve"> (B.Sc. (Hons.) </w:t>
      </w:r>
      <w:r w:rsidR="00855B93">
        <w:rPr>
          <w:b/>
          <w:szCs w:val="24"/>
        </w:rPr>
        <w:tab/>
      </w:r>
      <w:r w:rsidR="00F249D9" w:rsidRPr="00851335">
        <w:rPr>
          <w:szCs w:val="24"/>
        </w:rPr>
        <w:t>(19</w:t>
      </w:r>
      <w:r w:rsidR="00F249D9">
        <w:rPr>
          <w:szCs w:val="24"/>
        </w:rPr>
        <w:t>9</w:t>
      </w:r>
      <w:r w:rsidR="00F249D9" w:rsidRPr="00851335">
        <w:rPr>
          <w:szCs w:val="24"/>
        </w:rPr>
        <w:t>5)</w:t>
      </w:r>
    </w:p>
    <w:p w14:paraId="7E60C390" w14:textId="1C97DBD8" w:rsidR="00666480" w:rsidRPr="002C2D03" w:rsidRDefault="00666480" w:rsidP="00E86A7E">
      <w:pPr>
        <w:jc w:val="both"/>
        <w:rPr>
          <w:szCs w:val="24"/>
        </w:rPr>
      </w:pPr>
      <w:r w:rsidRPr="00851335">
        <w:rPr>
          <w:szCs w:val="24"/>
        </w:rPr>
        <w:t xml:space="preserve">      From “University of Agriculture” Faisalabad</w:t>
      </w:r>
      <w:r w:rsidR="004E5359">
        <w:rPr>
          <w:szCs w:val="24"/>
        </w:rPr>
        <w:t>,</w:t>
      </w:r>
      <w:r w:rsidRPr="00851335">
        <w:rPr>
          <w:szCs w:val="24"/>
        </w:rPr>
        <w:t xml:space="preserve"> Pakistan</w:t>
      </w:r>
      <w:r w:rsidR="00327C96">
        <w:rPr>
          <w:szCs w:val="24"/>
        </w:rPr>
        <w:t>.</w:t>
      </w:r>
      <w:r w:rsidRPr="00851335">
        <w:rPr>
          <w:szCs w:val="24"/>
        </w:rPr>
        <w:t xml:space="preserve"> </w:t>
      </w:r>
    </w:p>
    <w:p w14:paraId="613B575B" w14:textId="77777777" w:rsidR="00666480" w:rsidRPr="002C2D03" w:rsidRDefault="00666480" w:rsidP="00E86A7E">
      <w:pPr>
        <w:jc w:val="both"/>
        <w:rPr>
          <w:szCs w:val="24"/>
        </w:rPr>
      </w:pPr>
    </w:p>
    <w:p w14:paraId="3C933B90" w14:textId="05B9086F" w:rsidR="00666480" w:rsidRPr="00851335" w:rsidRDefault="00666480" w:rsidP="00AB0B70">
      <w:pPr>
        <w:numPr>
          <w:ilvl w:val="0"/>
          <w:numId w:val="1"/>
        </w:numPr>
        <w:ind w:left="0" w:firstLine="0"/>
        <w:jc w:val="both"/>
        <w:rPr>
          <w:b/>
          <w:szCs w:val="24"/>
        </w:rPr>
      </w:pPr>
      <w:r w:rsidRPr="00851335">
        <w:rPr>
          <w:b/>
          <w:szCs w:val="24"/>
        </w:rPr>
        <w:t>Diploma in E-</w:t>
      </w:r>
      <w:r w:rsidR="00C941C7" w:rsidRPr="00851335">
        <w:rPr>
          <w:b/>
          <w:szCs w:val="24"/>
        </w:rPr>
        <w:t xml:space="preserve">Commerce </w:t>
      </w:r>
      <w:r w:rsidR="00C941C7" w:rsidRPr="00851335">
        <w:rPr>
          <w:b/>
          <w:szCs w:val="24"/>
        </w:rPr>
        <w:tab/>
      </w:r>
      <w:r w:rsidR="00F249D9">
        <w:rPr>
          <w:szCs w:val="24"/>
        </w:rPr>
        <w:t>(</w:t>
      </w:r>
      <w:r w:rsidR="00F249D9" w:rsidRPr="00851335">
        <w:rPr>
          <w:szCs w:val="24"/>
        </w:rPr>
        <w:t>2001)</w:t>
      </w:r>
    </w:p>
    <w:p w14:paraId="7760E6AA" w14:textId="4D617700" w:rsidR="00666480" w:rsidRPr="00851335" w:rsidRDefault="00666480" w:rsidP="00E86A7E">
      <w:pPr>
        <w:ind w:firstLine="288"/>
        <w:jc w:val="both"/>
        <w:rPr>
          <w:szCs w:val="24"/>
        </w:rPr>
      </w:pPr>
      <w:r w:rsidRPr="00851335">
        <w:rPr>
          <w:szCs w:val="24"/>
        </w:rPr>
        <w:t xml:space="preserve"> From COMSATS Institute of Information Technology Islamabad</w:t>
      </w:r>
      <w:r w:rsidR="004E5359">
        <w:rPr>
          <w:szCs w:val="24"/>
        </w:rPr>
        <w:t>,</w:t>
      </w:r>
      <w:r w:rsidRPr="00851335">
        <w:rPr>
          <w:szCs w:val="24"/>
        </w:rPr>
        <w:t xml:space="preserve"> Pakistan</w:t>
      </w:r>
      <w:r w:rsidR="00327C96">
        <w:rPr>
          <w:szCs w:val="24"/>
        </w:rPr>
        <w:t>.</w:t>
      </w:r>
      <w:r w:rsidRPr="00851335">
        <w:rPr>
          <w:szCs w:val="24"/>
        </w:rPr>
        <w:t xml:space="preserve"> </w:t>
      </w:r>
      <w:r w:rsidR="00AB0B70">
        <w:rPr>
          <w:szCs w:val="24"/>
        </w:rPr>
        <w:tab/>
      </w:r>
      <w:r w:rsidR="00AB0B70">
        <w:rPr>
          <w:szCs w:val="24"/>
        </w:rPr>
        <w:tab/>
      </w:r>
    </w:p>
    <w:p w14:paraId="5B7E026A" w14:textId="77777777" w:rsidR="00666480" w:rsidRPr="002C2D03" w:rsidRDefault="00666480" w:rsidP="00E86A7E">
      <w:pPr>
        <w:ind w:firstLine="288"/>
        <w:jc w:val="both"/>
        <w:rPr>
          <w:szCs w:val="24"/>
        </w:rPr>
      </w:pPr>
    </w:p>
    <w:p w14:paraId="0C2F83B0" w14:textId="5242E85E" w:rsidR="00666480" w:rsidRPr="00851335" w:rsidRDefault="00666480" w:rsidP="00F249D9">
      <w:pPr>
        <w:ind w:firstLine="288"/>
        <w:jc w:val="both"/>
        <w:rPr>
          <w:szCs w:val="24"/>
        </w:rPr>
      </w:pPr>
      <w:r w:rsidRPr="00851335">
        <w:rPr>
          <w:b/>
          <w:szCs w:val="24"/>
        </w:rPr>
        <w:t>Higher Secondary School Certificate</w:t>
      </w:r>
      <w:r w:rsidRPr="00851335">
        <w:rPr>
          <w:szCs w:val="24"/>
        </w:rPr>
        <w:t xml:space="preserve"> </w:t>
      </w:r>
      <w:r w:rsidR="00C941C7">
        <w:rPr>
          <w:szCs w:val="24"/>
        </w:rPr>
        <w:tab/>
      </w:r>
      <w:r w:rsidR="00F249D9" w:rsidRPr="00851335">
        <w:rPr>
          <w:szCs w:val="24"/>
        </w:rPr>
        <w:t>(1990)</w:t>
      </w:r>
    </w:p>
    <w:p w14:paraId="3DED675C" w14:textId="77777777" w:rsidR="004D108A" w:rsidRDefault="00666480" w:rsidP="00F249D9">
      <w:pPr>
        <w:ind w:firstLine="288"/>
        <w:jc w:val="both"/>
        <w:rPr>
          <w:szCs w:val="24"/>
        </w:rPr>
      </w:pPr>
      <w:r w:rsidRPr="00851335">
        <w:rPr>
          <w:szCs w:val="24"/>
        </w:rPr>
        <w:t xml:space="preserve"> From “Islamabad College for Boys” Islamabad, Pakistan. </w:t>
      </w:r>
      <w:r w:rsidR="00AB0B70">
        <w:rPr>
          <w:szCs w:val="24"/>
        </w:rPr>
        <w:tab/>
      </w:r>
    </w:p>
    <w:p w14:paraId="2441BF34" w14:textId="77777777" w:rsidR="004D108A" w:rsidRDefault="004D108A" w:rsidP="00F249D9">
      <w:pPr>
        <w:ind w:firstLine="288"/>
        <w:jc w:val="both"/>
        <w:rPr>
          <w:szCs w:val="24"/>
        </w:rPr>
      </w:pPr>
    </w:p>
    <w:p w14:paraId="0451E63B" w14:textId="712CE2DE" w:rsidR="004D108A" w:rsidRPr="00787C95" w:rsidRDefault="004D108A" w:rsidP="00787C95">
      <w:pPr>
        <w:rPr>
          <w:rFonts w:asciiTheme="majorBidi" w:hAnsiTheme="majorBidi" w:cstheme="majorBidi"/>
          <w:b/>
          <w:bCs/>
        </w:rPr>
      </w:pPr>
      <w:r w:rsidRPr="00787C95">
        <w:rPr>
          <w:rFonts w:asciiTheme="majorBidi" w:hAnsiTheme="majorBidi" w:cstheme="majorBidi"/>
          <w:b/>
          <w:bCs/>
        </w:rPr>
        <w:t>PROFESSIONAL EXPERIENCE (Academia)</w:t>
      </w:r>
    </w:p>
    <w:p w14:paraId="27D4CE4B" w14:textId="62085F00" w:rsidR="00666480" w:rsidRPr="002C2D03" w:rsidRDefault="004D108A" w:rsidP="00F249D9">
      <w:pPr>
        <w:ind w:firstLine="288"/>
        <w:jc w:val="both"/>
        <w:rPr>
          <w:szCs w:val="24"/>
        </w:rPr>
      </w:pPr>
      <w:r>
        <w:rPr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FA18C2" wp14:editId="1D3A3C10">
                <wp:simplePos x="0" y="0"/>
                <wp:positionH relativeFrom="column">
                  <wp:posOffset>-10795</wp:posOffset>
                </wp:positionH>
                <wp:positionV relativeFrom="paragraph">
                  <wp:posOffset>29210</wp:posOffset>
                </wp:positionV>
                <wp:extent cx="6140450" cy="0"/>
                <wp:effectExtent l="0" t="0" r="0" b="0"/>
                <wp:wrapNone/>
                <wp:docPr id="198379362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04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54D1F7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2.3pt" to="482.6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" strokecolor="black [3200]" strokeweight="1.5pt">
                <v:stroke joinstyle="miter"/>
              </v:line>
            </w:pict>
          </mc:Fallback>
        </mc:AlternateContent>
      </w:r>
      <w:r w:rsidR="00AB0B70">
        <w:rPr>
          <w:szCs w:val="24"/>
        </w:rPr>
        <w:tab/>
      </w:r>
      <w:r w:rsidR="00AB0B70">
        <w:rPr>
          <w:szCs w:val="24"/>
        </w:rPr>
        <w:tab/>
      </w:r>
      <w:r w:rsidR="00AB0B70">
        <w:rPr>
          <w:szCs w:val="24"/>
        </w:rPr>
        <w:tab/>
      </w:r>
      <w:r w:rsidR="00AB0B70">
        <w:rPr>
          <w:szCs w:val="24"/>
        </w:rPr>
        <w:tab/>
      </w:r>
      <w:r w:rsidR="00681A27">
        <w:rPr>
          <w:szCs w:val="24"/>
        </w:rPr>
        <w:tab/>
      </w:r>
      <w:r w:rsidR="00681A27">
        <w:rPr>
          <w:szCs w:val="24"/>
        </w:rPr>
        <w:tab/>
      </w:r>
      <w:r w:rsidR="00681A27">
        <w:rPr>
          <w:szCs w:val="24"/>
        </w:rPr>
        <w:tab/>
      </w:r>
    </w:p>
    <w:p w14:paraId="4FFA2B93" w14:textId="659DD6EB" w:rsidR="00FD6ED9" w:rsidRDefault="00FD6ED9" w:rsidP="00AB0B70">
      <w:pPr>
        <w:numPr>
          <w:ilvl w:val="0"/>
          <w:numId w:val="21"/>
        </w:numPr>
        <w:jc w:val="both"/>
        <w:rPr>
          <w:szCs w:val="24"/>
        </w:rPr>
      </w:pPr>
      <w:r w:rsidRPr="00851335">
        <w:rPr>
          <w:b/>
          <w:szCs w:val="24"/>
        </w:rPr>
        <w:t xml:space="preserve">COMSATS </w:t>
      </w:r>
      <w:r w:rsidR="00D057F3">
        <w:rPr>
          <w:b/>
          <w:szCs w:val="24"/>
        </w:rPr>
        <w:t>University</w:t>
      </w:r>
      <w:r w:rsidRPr="00851335">
        <w:rPr>
          <w:b/>
          <w:szCs w:val="24"/>
        </w:rPr>
        <w:t xml:space="preserve"> Islamabad</w:t>
      </w:r>
      <w:r w:rsidR="00EC18C2">
        <w:rPr>
          <w:b/>
          <w:szCs w:val="24"/>
        </w:rPr>
        <w:t xml:space="preserve"> </w:t>
      </w:r>
      <w:r w:rsidRPr="00851335">
        <w:rPr>
          <w:bCs/>
          <w:szCs w:val="24"/>
        </w:rPr>
        <w:t>Sept</w:t>
      </w:r>
      <w:r w:rsidRPr="00851335">
        <w:rPr>
          <w:szCs w:val="24"/>
        </w:rPr>
        <w:t>ember 2011–to date.</w:t>
      </w:r>
    </w:p>
    <w:p w14:paraId="19077044" w14:textId="65D5CE71" w:rsidR="008660BC" w:rsidRPr="0037353A" w:rsidRDefault="00D20E9D" w:rsidP="008660BC">
      <w:pPr>
        <w:ind w:left="648"/>
        <w:jc w:val="both"/>
        <w:rPr>
          <w:szCs w:val="24"/>
        </w:rPr>
      </w:pPr>
      <w:hyperlink r:id="rId9" w:history="1">
        <w:r w:rsidR="008660BC" w:rsidRPr="0037353A">
          <w:rPr>
            <w:rStyle w:val="Hyperlink"/>
            <w:szCs w:val="24"/>
          </w:rPr>
          <w:t>http://www.comsats.edu.pk/</w:t>
        </w:r>
      </w:hyperlink>
      <w:r w:rsidR="008660BC" w:rsidRPr="0037353A">
        <w:rPr>
          <w:szCs w:val="24"/>
        </w:rPr>
        <w:t xml:space="preserve"> </w:t>
      </w:r>
    </w:p>
    <w:p w14:paraId="34745C43" w14:textId="24872CFD" w:rsidR="005231B7" w:rsidRPr="00D67452" w:rsidRDefault="00FD6ED9" w:rsidP="00AB0B70">
      <w:pPr>
        <w:pStyle w:val="ListParagraph"/>
        <w:numPr>
          <w:ilvl w:val="1"/>
          <w:numId w:val="21"/>
        </w:numPr>
        <w:jc w:val="both"/>
        <w:rPr>
          <w:szCs w:val="24"/>
        </w:rPr>
      </w:pPr>
      <w:r w:rsidRPr="00D67452">
        <w:rPr>
          <w:szCs w:val="24"/>
        </w:rPr>
        <w:t>Ass</w:t>
      </w:r>
      <w:r w:rsidR="00D20E9D">
        <w:rPr>
          <w:szCs w:val="24"/>
        </w:rPr>
        <w:t xml:space="preserve">istant </w:t>
      </w:r>
      <w:r w:rsidRPr="00D67452">
        <w:rPr>
          <w:szCs w:val="24"/>
        </w:rPr>
        <w:t>Professor</w:t>
      </w:r>
      <w:r w:rsidR="00D762E2" w:rsidRPr="00D67452">
        <w:rPr>
          <w:szCs w:val="24"/>
        </w:rPr>
        <w:t xml:space="preserve"> </w:t>
      </w:r>
    </w:p>
    <w:p w14:paraId="4AF15452" w14:textId="77777777" w:rsidR="00D67452" w:rsidRPr="00D67452" w:rsidRDefault="005231B7" w:rsidP="00AB0B70">
      <w:pPr>
        <w:pStyle w:val="ListParagraph"/>
        <w:numPr>
          <w:ilvl w:val="1"/>
          <w:numId w:val="21"/>
        </w:numPr>
        <w:jc w:val="both"/>
        <w:rPr>
          <w:szCs w:val="24"/>
        </w:rPr>
      </w:pPr>
      <w:r w:rsidRPr="00D67452">
        <w:rPr>
          <w:szCs w:val="24"/>
        </w:rPr>
        <w:t>Served as H</w:t>
      </w:r>
      <w:r w:rsidR="00782264" w:rsidRPr="00D67452">
        <w:rPr>
          <w:szCs w:val="24"/>
        </w:rPr>
        <w:t xml:space="preserve">ead </w:t>
      </w:r>
      <w:r w:rsidRPr="00D67452">
        <w:rPr>
          <w:szCs w:val="24"/>
        </w:rPr>
        <w:t>o</w:t>
      </w:r>
      <w:r w:rsidR="00782264" w:rsidRPr="00D67452">
        <w:rPr>
          <w:szCs w:val="24"/>
        </w:rPr>
        <w:t xml:space="preserve">f </w:t>
      </w:r>
      <w:r w:rsidRPr="00D67452">
        <w:rPr>
          <w:szCs w:val="24"/>
        </w:rPr>
        <w:t xml:space="preserve">Management Sciences </w:t>
      </w:r>
      <w:r w:rsidR="00637B21" w:rsidRPr="00D67452">
        <w:rPr>
          <w:szCs w:val="24"/>
        </w:rPr>
        <w:t>Department</w:t>
      </w:r>
      <w:r w:rsidR="00FD6ED9" w:rsidRPr="00D67452">
        <w:rPr>
          <w:szCs w:val="24"/>
        </w:rPr>
        <w:t xml:space="preserve"> </w:t>
      </w:r>
    </w:p>
    <w:p w14:paraId="4B6674ED" w14:textId="5B624F65" w:rsidR="00FD6ED9" w:rsidRPr="00D67452" w:rsidRDefault="00B50B4B" w:rsidP="00AB0B70">
      <w:pPr>
        <w:pStyle w:val="ListParagraph"/>
        <w:numPr>
          <w:ilvl w:val="1"/>
          <w:numId w:val="21"/>
        </w:numPr>
        <w:jc w:val="both"/>
        <w:rPr>
          <w:szCs w:val="24"/>
        </w:rPr>
      </w:pPr>
      <w:r w:rsidRPr="00D67452">
        <w:rPr>
          <w:szCs w:val="24"/>
        </w:rPr>
        <w:t>In charge</w:t>
      </w:r>
      <w:r w:rsidR="00D057F3" w:rsidRPr="00D67452">
        <w:rPr>
          <w:szCs w:val="24"/>
        </w:rPr>
        <w:t xml:space="preserve"> Graduate Program (</w:t>
      </w:r>
      <w:r w:rsidR="00782264" w:rsidRPr="00D67452">
        <w:rPr>
          <w:szCs w:val="24"/>
        </w:rPr>
        <w:t xml:space="preserve">MBA, MS &amp; </w:t>
      </w:r>
      <w:r w:rsidR="00D057F3" w:rsidRPr="00D67452">
        <w:rPr>
          <w:szCs w:val="24"/>
        </w:rPr>
        <w:t>PhD</w:t>
      </w:r>
      <w:r w:rsidR="00782264" w:rsidRPr="00D67452">
        <w:rPr>
          <w:szCs w:val="24"/>
        </w:rPr>
        <w:t xml:space="preserve"> Program</w:t>
      </w:r>
      <w:r w:rsidR="00D057F3" w:rsidRPr="00D67452">
        <w:rPr>
          <w:szCs w:val="24"/>
        </w:rPr>
        <w:t>)</w:t>
      </w:r>
    </w:p>
    <w:p w14:paraId="4AB33AE7" w14:textId="77777777" w:rsidR="004C5D0D" w:rsidRDefault="004C5D0D" w:rsidP="00FD6ED9">
      <w:pPr>
        <w:ind w:left="288" w:firstLine="288"/>
        <w:jc w:val="both"/>
        <w:rPr>
          <w:b/>
          <w:szCs w:val="24"/>
        </w:rPr>
      </w:pPr>
    </w:p>
    <w:p w14:paraId="5F98911A" w14:textId="1D63F0DC" w:rsidR="00AA643F" w:rsidRDefault="00AA643F" w:rsidP="00FD6ED9">
      <w:pPr>
        <w:ind w:left="288" w:firstLine="288"/>
        <w:jc w:val="both"/>
        <w:rPr>
          <w:b/>
          <w:szCs w:val="24"/>
        </w:rPr>
      </w:pPr>
      <w:r>
        <w:rPr>
          <w:b/>
          <w:szCs w:val="24"/>
        </w:rPr>
        <w:t>O</w:t>
      </w:r>
      <w:r w:rsidR="00AF722F" w:rsidRPr="00AF722F">
        <w:rPr>
          <w:b/>
          <w:szCs w:val="24"/>
        </w:rPr>
        <w:t xml:space="preserve">btaining </w:t>
      </w:r>
      <w:r>
        <w:rPr>
          <w:b/>
          <w:szCs w:val="24"/>
        </w:rPr>
        <w:t>R</w:t>
      </w:r>
      <w:r w:rsidR="00AF722F" w:rsidRPr="00AF722F">
        <w:rPr>
          <w:b/>
          <w:szCs w:val="24"/>
        </w:rPr>
        <w:t xml:space="preserve">esearch </w:t>
      </w:r>
      <w:r>
        <w:rPr>
          <w:b/>
          <w:szCs w:val="24"/>
        </w:rPr>
        <w:t>G</w:t>
      </w:r>
      <w:r w:rsidR="00AF722F" w:rsidRPr="00AF722F">
        <w:rPr>
          <w:b/>
          <w:szCs w:val="24"/>
        </w:rPr>
        <w:t>rants</w:t>
      </w:r>
    </w:p>
    <w:p w14:paraId="19BBC14A" w14:textId="77777777" w:rsidR="00354A43" w:rsidRDefault="00354A43" w:rsidP="00AB0B70">
      <w:pPr>
        <w:pStyle w:val="ListParagraph"/>
        <w:numPr>
          <w:ilvl w:val="1"/>
          <w:numId w:val="21"/>
        </w:numPr>
        <w:jc w:val="both"/>
        <w:rPr>
          <w:bCs/>
          <w:szCs w:val="24"/>
        </w:rPr>
      </w:pPr>
      <w:r w:rsidRPr="00354A43">
        <w:rPr>
          <w:b/>
          <w:szCs w:val="24"/>
        </w:rPr>
        <w:t>Project Title:</w:t>
      </w:r>
      <w:r>
        <w:rPr>
          <w:bCs/>
          <w:szCs w:val="24"/>
        </w:rPr>
        <w:tab/>
      </w:r>
      <w:r w:rsidR="002645AE" w:rsidRPr="000F1B18">
        <w:rPr>
          <w:bCs/>
          <w:szCs w:val="24"/>
        </w:rPr>
        <w:t xml:space="preserve">Third Party Evaluation of Prime Minister Youth Skills Development </w:t>
      </w:r>
    </w:p>
    <w:p w14:paraId="3F52C26A" w14:textId="77777777" w:rsidR="008A0514" w:rsidRDefault="008A0514" w:rsidP="00996929">
      <w:pPr>
        <w:pStyle w:val="ListParagraph"/>
        <w:ind w:left="1080" w:firstLine="288"/>
        <w:jc w:val="both"/>
        <w:rPr>
          <w:bCs/>
          <w:szCs w:val="24"/>
        </w:rPr>
      </w:pPr>
    </w:p>
    <w:p w14:paraId="119DE2B1" w14:textId="7E453016" w:rsidR="000F1B18" w:rsidRDefault="002645AE" w:rsidP="00996929">
      <w:pPr>
        <w:pStyle w:val="ListParagraph"/>
        <w:ind w:left="1080" w:firstLine="288"/>
        <w:jc w:val="both"/>
        <w:rPr>
          <w:bCs/>
          <w:szCs w:val="24"/>
        </w:rPr>
      </w:pPr>
      <w:r w:rsidRPr="000F1B18">
        <w:rPr>
          <w:bCs/>
          <w:szCs w:val="24"/>
        </w:rPr>
        <w:t>Programme Phase-III</w:t>
      </w:r>
    </w:p>
    <w:p w14:paraId="2B815F67" w14:textId="0DA12853" w:rsidR="0093409A" w:rsidRDefault="0093409A" w:rsidP="00AB0B70">
      <w:pPr>
        <w:pStyle w:val="ListParagraph"/>
        <w:numPr>
          <w:ilvl w:val="1"/>
          <w:numId w:val="21"/>
        </w:numPr>
        <w:jc w:val="both"/>
        <w:rPr>
          <w:bCs/>
          <w:szCs w:val="24"/>
        </w:rPr>
      </w:pPr>
      <w:r w:rsidRPr="0093409A">
        <w:rPr>
          <w:b/>
          <w:szCs w:val="24"/>
        </w:rPr>
        <w:t>Project Value:</w:t>
      </w:r>
      <w:r>
        <w:rPr>
          <w:bCs/>
          <w:szCs w:val="24"/>
        </w:rPr>
        <w:tab/>
        <w:t>PKR</w:t>
      </w:r>
      <w:r w:rsidRPr="0093409A">
        <w:rPr>
          <w:bCs/>
          <w:szCs w:val="24"/>
        </w:rPr>
        <w:t>. 59,339,720/-</w:t>
      </w:r>
    </w:p>
    <w:p w14:paraId="1C85450D" w14:textId="77777777" w:rsidR="000F1B18" w:rsidRPr="000F1B18" w:rsidRDefault="000F1B18" w:rsidP="000F1B18">
      <w:pPr>
        <w:pStyle w:val="ListParagraph"/>
        <w:ind w:left="576" w:firstLine="288"/>
        <w:jc w:val="both"/>
        <w:rPr>
          <w:bCs/>
          <w:szCs w:val="24"/>
        </w:rPr>
      </w:pPr>
    </w:p>
    <w:p w14:paraId="567ED5EC" w14:textId="50B8DBCC" w:rsidR="00370C0B" w:rsidRDefault="00370C0B" w:rsidP="00FD6ED9">
      <w:pPr>
        <w:ind w:left="288" w:firstLine="288"/>
        <w:jc w:val="both"/>
        <w:rPr>
          <w:b/>
          <w:szCs w:val="24"/>
        </w:rPr>
      </w:pPr>
      <w:r>
        <w:rPr>
          <w:b/>
          <w:szCs w:val="24"/>
        </w:rPr>
        <w:t>E</w:t>
      </w:r>
      <w:r w:rsidRPr="00370C0B">
        <w:rPr>
          <w:b/>
          <w:szCs w:val="24"/>
        </w:rPr>
        <w:t xml:space="preserve">ngagement with </w:t>
      </w:r>
      <w:r>
        <w:rPr>
          <w:b/>
          <w:szCs w:val="24"/>
        </w:rPr>
        <w:t>E</w:t>
      </w:r>
      <w:r w:rsidRPr="00370C0B">
        <w:rPr>
          <w:b/>
          <w:szCs w:val="24"/>
        </w:rPr>
        <w:t xml:space="preserve">xternal </w:t>
      </w:r>
      <w:r>
        <w:rPr>
          <w:b/>
          <w:szCs w:val="24"/>
        </w:rPr>
        <w:t>P</w:t>
      </w:r>
      <w:r w:rsidRPr="00370C0B">
        <w:rPr>
          <w:b/>
          <w:szCs w:val="24"/>
        </w:rPr>
        <w:t xml:space="preserve">artners </w:t>
      </w:r>
    </w:p>
    <w:p w14:paraId="1920226D" w14:textId="77777777" w:rsidR="00A506F1" w:rsidRDefault="00354A43" w:rsidP="00AB0B70">
      <w:pPr>
        <w:pStyle w:val="ListParagraph"/>
        <w:numPr>
          <w:ilvl w:val="1"/>
          <w:numId w:val="21"/>
        </w:numPr>
        <w:ind w:left="855" w:firstLine="9"/>
        <w:jc w:val="both"/>
        <w:rPr>
          <w:bCs/>
          <w:szCs w:val="24"/>
        </w:rPr>
      </w:pPr>
      <w:r w:rsidRPr="00A506F1">
        <w:rPr>
          <w:b/>
          <w:szCs w:val="24"/>
        </w:rPr>
        <w:t>Project Title:</w:t>
      </w:r>
      <w:r w:rsidRPr="00A506F1">
        <w:rPr>
          <w:b/>
          <w:szCs w:val="24"/>
        </w:rPr>
        <w:tab/>
      </w:r>
      <w:r w:rsidR="00413C05" w:rsidRPr="00A506F1">
        <w:rPr>
          <w:bCs/>
          <w:szCs w:val="24"/>
        </w:rPr>
        <w:t>Development &amp; Evaluation of Recruitment Material for Pakistan Housing</w:t>
      </w:r>
    </w:p>
    <w:p w14:paraId="4980227C" w14:textId="00D57CA1" w:rsidR="00413C05" w:rsidRPr="00A506F1" w:rsidRDefault="00413C05" w:rsidP="00A506F1">
      <w:pPr>
        <w:pStyle w:val="ListParagraph"/>
        <w:ind w:left="864" w:firstLine="288"/>
        <w:jc w:val="both"/>
        <w:rPr>
          <w:bCs/>
          <w:szCs w:val="24"/>
        </w:rPr>
      </w:pPr>
      <w:r w:rsidRPr="00A506F1">
        <w:rPr>
          <w:bCs/>
          <w:szCs w:val="24"/>
        </w:rPr>
        <w:t xml:space="preserve">Authority (PHA), Islamabad Staff &amp; Officers. </w:t>
      </w:r>
    </w:p>
    <w:p w14:paraId="49272221" w14:textId="3D158C3B" w:rsidR="00D34947" w:rsidRPr="001D0BCA" w:rsidRDefault="00CF0CCF" w:rsidP="00AB0B70">
      <w:pPr>
        <w:pStyle w:val="ListParagraph"/>
        <w:numPr>
          <w:ilvl w:val="1"/>
          <w:numId w:val="21"/>
        </w:numPr>
        <w:ind w:left="851" w:firstLine="0"/>
        <w:jc w:val="both"/>
        <w:rPr>
          <w:bCs/>
          <w:szCs w:val="24"/>
        </w:rPr>
      </w:pPr>
      <w:r w:rsidRPr="001D0BCA">
        <w:rPr>
          <w:b/>
          <w:szCs w:val="24"/>
        </w:rPr>
        <w:t xml:space="preserve">Project Duration: </w:t>
      </w:r>
      <w:r w:rsidR="00413C05" w:rsidRPr="001D0BCA">
        <w:rPr>
          <w:bCs/>
          <w:szCs w:val="24"/>
        </w:rPr>
        <w:t>2020 &amp; 2021</w:t>
      </w:r>
    </w:p>
    <w:p w14:paraId="5BF2DBBF" w14:textId="4326FF41" w:rsidR="00CF0CCF" w:rsidRDefault="00CF0CCF" w:rsidP="00AB0B70">
      <w:pPr>
        <w:pStyle w:val="ListParagraph"/>
        <w:numPr>
          <w:ilvl w:val="1"/>
          <w:numId w:val="21"/>
        </w:numPr>
        <w:ind w:left="851" w:firstLine="0"/>
        <w:jc w:val="both"/>
        <w:rPr>
          <w:bCs/>
          <w:szCs w:val="24"/>
        </w:rPr>
      </w:pPr>
      <w:r w:rsidRPr="0093409A">
        <w:rPr>
          <w:b/>
          <w:szCs w:val="24"/>
        </w:rPr>
        <w:t>Project Value:</w:t>
      </w:r>
      <w:r>
        <w:rPr>
          <w:bCs/>
          <w:szCs w:val="24"/>
        </w:rPr>
        <w:tab/>
        <w:t>PKR</w:t>
      </w:r>
      <w:r w:rsidRPr="0093409A">
        <w:rPr>
          <w:bCs/>
          <w:szCs w:val="24"/>
        </w:rPr>
        <w:t xml:space="preserve">. </w:t>
      </w:r>
      <w:r w:rsidR="00623710" w:rsidRPr="00623710">
        <w:rPr>
          <w:bCs/>
          <w:szCs w:val="24"/>
        </w:rPr>
        <w:t>4,100,000/-</w:t>
      </w:r>
    </w:p>
    <w:p w14:paraId="2DC39AA0" w14:textId="77777777" w:rsidR="004757DB" w:rsidRDefault="004757DB" w:rsidP="004757DB">
      <w:pPr>
        <w:pStyle w:val="ListParagraph"/>
        <w:ind w:left="851"/>
        <w:jc w:val="both"/>
        <w:rPr>
          <w:bCs/>
          <w:szCs w:val="24"/>
        </w:rPr>
      </w:pPr>
    </w:p>
    <w:p w14:paraId="72B84026" w14:textId="6C029E28" w:rsidR="000B57D7" w:rsidRDefault="00E41012" w:rsidP="00E41012">
      <w:pPr>
        <w:pStyle w:val="ListParagraph"/>
        <w:ind w:left="567"/>
        <w:jc w:val="both"/>
        <w:rPr>
          <w:b/>
          <w:szCs w:val="24"/>
        </w:rPr>
      </w:pPr>
      <w:r>
        <w:rPr>
          <w:b/>
          <w:szCs w:val="24"/>
        </w:rPr>
        <w:t>P</w:t>
      </w:r>
      <w:r w:rsidRPr="00E41012">
        <w:rPr>
          <w:b/>
          <w:szCs w:val="24"/>
        </w:rPr>
        <w:t xml:space="preserve">ostgraduate </w:t>
      </w:r>
      <w:r>
        <w:rPr>
          <w:b/>
          <w:szCs w:val="24"/>
        </w:rPr>
        <w:t>S</w:t>
      </w:r>
      <w:r w:rsidRPr="00E41012">
        <w:rPr>
          <w:b/>
          <w:szCs w:val="24"/>
        </w:rPr>
        <w:t xml:space="preserve">upervision </w:t>
      </w:r>
    </w:p>
    <w:p w14:paraId="15933DE8" w14:textId="274405BB" w:rsidR="00E41012" w:rsidRDefault="00A11F75" w:rsidP="00AB0B70">
      <w:pPr>
        <w:pStyle w:val="ListParagraph"/>
        <w:numPr>
          <w:ilvl w:val="0"/>
          <w:numId w:val="25"/>
        </w:numPr>
        <w:jc w:val="both"/>
        <w:rPr>
          <w:bCs/>
          <w:szCs w:val="24"/>
        </w:rPr>
      </w:pPr>
      <w:r>
        <w:rPr>
          <w:bCs/>
          <w:szCs w:val="24"/>
        </w:rPr>
        <w:t>Doctor of Philosophy</w:t>
      </w:r>
      <w:r w:rsidR="00020719">
        <w:rPr>
          <w:bCs/>
          <w:szCs w:val="24"/>
        </w:rPr>
        <w:t xml:space="preserve"> </w:t>
      </w:r>
      <w:r w:rsidR="00020719" w:rsidRPr="00020719">
        <w:rPr>
          <w:bCs/>
          <w:szCs w:val="24"/>
        </w:rPr>
        <w:t>(PhD)</w:t>
      </w:r>
      <w:r w:rsidR="00277FDA">
        <w:rPr>
          <w:bCs/>
          <w:szCs w:val="24"/>
        </w:rPr>
        <w:t xml:space="preserve"> </w:t>
      </w:r>
      <w:r w:rsidR="00222A72">
        <w:rPr>
          <w:bCs/>
          <w:szCs w:val="24"/>
        </w:rPr>
        <w:t>–</w:t>
      </w:r>
      <w:r w:rsidR="00277FDA">
        <w:rPr>
          <w:bCs/>
          <w:szCs w:val="24"/>
        </w:rPr>
        <w:t xml:space="preserve"> 1</w:t>
      </w:r>
      <w:r w:rsidR="00222A72">
        <w:rPr>
          <w:bCs/>
          <w:szCs w:val="24"/>
        </w:rPr>
        <w:t>Student</w:t>
      </w:r>
    </w:p>
    <w:p w14:paraId="70819654" w14:textId="019E56F6" w:rsidR="003659EA" w:rsidRDefault="003659EA" w:rsidP="00AB0B70">
      <w:pPr>
        <w:pStyle w:val="ListParagraph"/>
        <w:numPr>
          <w:ilvl w:val="0"/>
          <w:numId w:val="25"/>
        </w:numPr>
        <w:jc w:val="both"/>
        <w:rPr>
          <w:bCs/>
          <w:szCs w:val="24"/>
        </w:rPr>
      </w:pPr>
      <w:r w:rsidRPr="003659EA">
        <w:rPr>
          <w:bCs/>
          <w:szCs w:val="24"/>
        </w:rPr>
        <w:t xml:space="preserve">Master of </w:t>
      </w:r>
      <w:r>
        <w:rPr>
          <w:bCs/>
          <w:szCs w:val="24"/>
        </w:rPr>
        <w:t>Science</w:t>
      </w:r>
      <w:r w:rsidR="00445A99">
        <w:rPr>
          <w:bCs/>
          <w:szCs w:val="24"/>
        </w:rPr>
        <w:t xml:space="preserve"> </w:t>
      </w:r>
      <w:r w:rsidRPr="003659EA">
        <w:rPr>
          <w:bCs/>
          <w:szCs w:val="24"/>
        </w:rPr>
        <w:t>(M</w:t>
      </w:r>
      <w:r w:rsidR="00F337DA">
        <w:rPr>
          <w:bCs/>
          <w:szCs w:val="24"/>
        </w:rPr>
        <w:t>S</w:t>
      </w:r>
      <w:r w:rsidRPr="003659EA">
        <w:rPr>
          <w:bCs/>
          <w:szCs w:val="24"/>
        </w:rPr>
        <w:t xml:space="preserve">) </w:t>
      </w:r>
      <w:r w:rsidR="006E5B67">
        <w:rPr>
          <w:bCs/>
          <w:szCs w:val="24"/>
        </w:rPr>
        <w:t>-</w:t>
      </w:r>
      <w:r w:rsidR="00581F07">
        <w:rPr>
          <w:bCs/>
          <w:szCs w:val="24"/>
        </w:rPr>
        <w:t>20</w:t>
      </w:r>
      <w:r w:rsidR="00222A72">
        <w:rPr>
          <w:bCs/>
          <w:szCs w:val="24"/>
        </w:rPr>
        <w:t xml:space="preserve"> Students</w:t>
      </w:r>
    </w:p>
    <w:p w14:paraId="1E64E7A5" w14:textId="2B9BBBE5" w:rsidR="003659EA" w:rsidRPr="00851335" w:rsidRDefault="003659EA" w:rsidP="00AB0B70">
      <w:pPr>
        <w:pStyle w:val="ListParagraph"/>
        <w:numPr>
          <w:ilvl w:val="0"/>
          <w:numId w:val="25"/>
        </w:numPr>
        <w:jc w:val="both"/>
        <w:rPr>
          <w:bCs/>
          <w:szCs w:val="24"/>
        </w:rPr>
      </w:pPr>
      <w:r w:rsidRPr="003659EA">
        <w:rPr>
          <w:bCs/>
          <w:szCs w:val="24"/>
        </w:rPr>
        <w:t xml:space="preserve">Master of Business Administration (MBA) </w:t>
      </w:r>
      <w:r w:rsidR="006E5B67">
        <w:rPr>
          <w:bCs/>
          <w:szCs w:val="24"/>
        </w:rPr>
        <w:t xml:space="preserve">– </w:t>
      </w:r>
      <w:r w:rsidR="00F22DAA">
        <w:rPr>
          <w:bCs/>
          <w:szCs w:val="24"/>
        </w:rPr>
        <w:t>M</w:t>
      </w:r>
      <w:r w:rsidR="006E5B67">
        <w:rPr>
          <w:bCs/>
          <w:szCs w:val="24"/>
        </w:rPr>
        <w:t>ore than 50</w:t>
      </w:r>
      <w:r w:rsidR="00222A72">
        <w:rPr>
          <w:bCs/>
          <w:szCs w:val="24"/>
        </w:rPr>
        <w:t xml:space="preserve"> Students</w:t>
      </w:r>
    </w:p>
    <w:p w14:paraId="46BE3F33" w14:textId="77777777" w:rsidR="00BE6A38" w:rsidRDefault="00BE6A38" w:rsidP="00FD6ED9">
      <w:pPr>
        <w:ind w:left="288" w:firstLine="288"/>
        <w:jc w:val="both"/>
        <w:rPr>
          <w:b/>
          <w:szCs w:val="24"/>
        </w:rPr>
      </w:pPr>
    </w:p>
    <w:p w14:paraId="34A08FB9" w14:textId="3B7A54B3" w:rsidR="00FD6ED9" w:rsidRPr="00851335" w:rsidRDefault="00FD6ED9" w:rsidP="00FD6ED9">
      <w:pPr>
        <w:ind w:left="288" w:firstLine="288"/>
        <w:jc w:val="both"/>
        <w:rPr>
          <w:b/>
          <w:szCs w:val="24"/>
        </w:rPr>
      </w:pPr>
      <w:r w:rsidRPr="00851335">
        <w:rPr>
          <w:b/>
          <w:szCs w:val="24"/>
        </w:rPr>
        <w:t>Research and Teaching</w:t>
      </w:r>
    </w:p>
    <w:p w14:paraId="75A49580" w14:textId="77777777" w:rsidR="005231B7" w:rsidRDefault="005231B7" w:rsidP="00B81ECF">
      <w:pPr>
        <w:numPr>
          <w:ilvl w:val="0"/>
          <w:numId w:val="27"/>
        </w:numPr>
        <w:jc w:val="both"/>
        <w:rPr>
          <w:szCs w:val="24"/>
        </w:rPr>
      </w:pPr>
      <w:r>
        <w:rPr>
          <w:szCs w:val="24"/>
        </w:rPr>
        <w:t>Integrated Marketing Communication</w:t>
      </w:r>
    </w:p>
    <w:p w14:paraId="0EB68E11" w14:textId="5696E38E" w:rsidR="00FD6ED9" w:rsidRDefault="00C81C28" w:rsidP="00B81ECF">
      <w:pPr>
        <w:numPr>
          <w:ilvl w:val="0"/>
          <w:numId w:val="27"/>
        </w:numPr>
        <w:jc w:val="both"/>
        <w:rPr>
          <w:szCs w:val="24"/>
        </w:rPr>
      </w:pPr>
      <w:r>
        <w:rPr>
          <w:szCs w:val="24"/>
        </w:rPr>
        <w:t>Business Management</w:t>
      </w:r>
    </w:p>
    <w:p w14:paraId="03081E61" w14:textId="77777777" w:rsidR="00C81C28" w:rsidRDefault="00C81C28" w:rsidP="00B81ECF">
      <w:pPr>
        <w:pStyle w:val="Heading6"/>
        <w:numPr>
          <w:ilvl w:val="0"/>
          <w:numId w:val="27"/>
        </w:numPr>
        <w:rPr>
          <w:b w:val="0"/>
          <w:bCs w:val="0"/>
          <w:iCs/>
          <w:szCs w:val="24"/>
          <w:u w:val="none"/>
          <w:lang w:val="en-US"/>
        </w:rPr>
      </w:pPr>
      <w:r>
        <w:rPr>
          <w:b w:val="0"/>
          <w:bCs w:val="0"/>
          <w:iCs/>
          <w:szCs w:val="24"/>
          <w:u w:val="none"/>
          <w:lang w:val="en-US"/>
        </w:rPr>
        <w:t>Strategic Management</w:t>
      </w:r>
    </w:p>
    <w:p w14:paraId="7A7CEA98" w14:textId="71B33513" w:rsidR="00FD6ED9" w:rsidRPr="00851335" w:rsidRDefault="00FD6ED9" w:rsidP="00B81ECF">
      <w:pPr>
        <w:pStyle w:val="Heading6"/>
        <w:numPr>
          <w:ilvl w:val="0"/>
          <w:numId w:val="27"/>
        </w:numPr>
        <w:rPr>
          <w:b w:val="0"/>
          <w:bCs w:val="0"/>
          <w:iCs/>
          <w:szCs w:val="24"/>
          <w:u w:val="none"/>
          <w:lang w:val="en-US"/>
        </w:rPr>
      </w:pPr>
      <w:r w:rsidRPr="00851335">
        <w:rPr>
          <w:b w:val="0"/>
          <w:bCs w:val="0"/>
          <w:iCs/>
          <w:szCs w:val="24"/>
          <w:u w:val="none"/>
          <w:lang w:val="en-US"/>
        </w:rPr>
        <w:t>Brand Management</w:t>
      </w:r>
    </w:p>
    <w:p w14:paraId="4CBC3881" w14:textId="77777777" w:rsidR="00C81C28" w:rsidRPr="00851335" w:rsidRDefault="00C81C28" w:rsidP="00B81ECF">
      <w:pPr>
        <w:numPr>
          <w:ilvl w:val="0"/>
          <w:numId w:val="27"/>
        </w:numPr>
        <w:rPr>
          <w:lang w:val="en-US"/>
        </w:rPr>
      </w:pPr>
      <w:r w:rsidRPr="00851335">
        <w:rPr>
          <w:lang w:val="en-US"/>
        </w:rPr>
        <w:t>New Product Development</w:t>
      </w:r>
    </w:p>
    <w:p w14:paraId="214C2183" w14:textId="6BD08A72" w:rsidR="00D057F3" w:rsidRDefault="00C81C28" w:rsidP="00B81ECF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Advertising</w:t>
      </w:r>
    </w:p>
    <w:p w14:paraId="37207771" w14:textId="77777777" w:rsidR="007F229F" w:rsidRDefault="007F229F" w:rsidP="00B81ECF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Consumer </w:t>
      </w:r>
      <w:proofErr w:type="spellStart"/>
      <w:r>
        <w:rPr>
          <w:lang w:val="en-US"/>
        </w:rPr>
        <w:t>Behaviour</w:t>
      </w:r>
      <w:proofErr w:type="spellEnd"/>
    </w:p>
    <w:p w14:paraId="7392F5A7" w14:textId="77777777" w:rsidR="007F229F" w:rsidRPr="00851335" w:rsidRDefault="007F229F" w:rsidP="00B81ECF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Strategic Marketing</w:t>
      </w:r>
    </w:p>
    <w:p w14:paraId="67E6EC12" w14:textId="77777777" w:rsidR="00A2799A" w:rsidRDefault="00A2799A" w:rsidP="00A2799A">
      <w:pPr>
        <w:ind w:left="1512"/>
        <w:rPr>
          <w:lang w:val="en-US"/>
        </w:rPr>
      </w:pPr>
    </w:p>
    <w:p w14:paraId="20FB57AA" w14:textId="5A097C5F" w:rsidR="00DE2E1A" w:rsidRPr="003819B8" w:rsidRDefault="00DE2E1A" w:rsidP="00AB0B70">
      <w:pPr>
        <w:numPr>
          <w:ilvl w:val="0"/>
          <w:numId w:val="22"/>
        </w:numPr>
        <w:jc w:val="both"/>
        <w:rPr>
          <w:b/>
          <w:szCs w:val="24"/>
        </w:rPr>
      </w:pPr>
      <w:r w:rsidRPr="00851335">
        <w:rPr>
          <w:b/>
          <w:szCs w:val="24"/>
        </w:rPr>
        <w:t>Bahria University</w:t>
      </w:r>
      <w:r w:rsidR="004632EE" w:rsidRPr="00851335">
        <w:rPr>
          <w:b/>
          <w:szCs w:val="24"/>
        </w:rPr>
        <w:t xml:space="preserve"> Islamabad</w:t>
      </w:r>
      <w:r w:rsidR="00E93350">
        <w:rPr>
          <w:b/>
          <w:szCs w:val="24"/>
        </w:rPr>
        <w:tab/>
      </w:r>
      <w:r w:rsidR="008660BC">
        <w:rPr>
          <w:b/>
          <w:szCs w:val="24"/>
        </w:rPr>
        <w:t xml:space="preserve">- </w:t>
      </w:r>
      <w:r w:rsidRPr="00851335">
        <w:rPr>
          <w:bCs/>
          <w:szCs w:val="24"/>
        </w:rPr>
        <w:t xml:space="preserve">2005 to </w:t>
      </w:r>
      <w:r w:rsidR="00FD6ED9" w:rsidRPr="00851335">
        <w:rPr>
          <w:bCs/>
          <w:szCs w:val="24"/>
        </w:rPr>
        <w:t>2011</w:t>
      </w:r>
    </w:p>
    <w:p w14:paraId="61F6236D" w14:textId="4766B8D7" w:rsidR="003819B8" w:rsidRPr="009B5ADE" w:rsidRDefault="00D20E9D" w:rsidP="003819B8">
      <w:pPr>
        <w:ind w:left="648"/>
        <w:jc w:val="both"/>
        <w:rPr>
          <w:szCs w:val="24"/>
        </w:rPr>
      </w:pPr>
      <w:hyperlink r:id="rId10" w:history="1">
        <w:r w:rsidR="008660BC" w:rsidRPr="009B5ADE">
          <w:rPr>
            <w:rStyle w:val="Hyperlink"/>
            <w:szCs w:val="24"/>
          </w:rPr>
          <w:t>https://www.bahria.edu.pk/</w:t>
        </w:r>
      </w:hyperlink>
    </w:p>
    <w:p w14:paraId="655EE887" w14:textId="77777777" w:rsidR="00DE2E1A" w:rsidRPr="00851335" w:rsidRDefault="00DE2E1A" w:rsidP="00DE2E1A">
      <w:pPr>
        <w:ind w:left="288" w:firstLine="288"/>
        <w:jc w:val="both"/>
        <w:rPr>
          <w:bCs/>
          <w:szCs w:val="24"/>
        </w:rPr>
      </w:pPr>
      <w:r w:rsidRPr="00851335">
        <w:rPr>
          <w:bCs/>
          <w:szCs w:val="24"/>
        </w:rPr>
        <w:t xml:space="preserve">Visiting Faculty Member of Management Sciences Department </w:t>
      </w:r>
    </w:p>
    <w:p w14:paraId="050B5FBC" w14:textId="1C861426" w:rsidR="00AD428F" w:rsidRPr="00851335" w:rsidRDefault="00AD428F" w:rsidP="00212CC4">
      <w:pPr>
        <w:ind w:left="288" w:firstLine="288"/>
        <w:jc w:val="both"/>
        <w:rPr>
          <w:b/>
          <w:szCs w:val="24"/>
        </w:rPr>
      </w:pPr>
      <w:r w:rsidRPr="00851335">
        <w:rPr>
          <w:b/>
          <w:szCs w:val="24"/>
        </w:rPr>
        <w:t>Research and Teaching</w:t>
      </w:r>
    </w:p>
    <w:p w14:paraId="44650C2A" w14:textId="77777777" w:rsidR="00AD428F" w:rsidRPr="00851335" w:rsidRDefault="00AD428F" w:rsidP="00B81ECF">
      <w:pPr>
        <w:numPr>
          <w:ilvl w:val="0"/>
          <w:numId w:val="28"/>
        </w:numPr>
        <w:jc w:val="both"/>
        <w:rPr>
          <w:szCs w:val="24"/>
        </w:rPr>
      </w:pPr>
      <w:r w:rsidRPr="00851335">
        <w:rPr>
          <w:szCs w:val="24"/>
        </w:rPr>
        <w:t>International Business Analysis</w:t>
      </w:r>
    </w:p>
    <w:p w14:paraId="739083B7" w14:textId="77777777" w:rsidR="00AD428F" w:rsidRPr="00851335" w:rsidRDefault="00AD428F" w:rsidP="00B81ECF">
      <w:pPr>
        <w:numPr>
          <w:ilvl w:val="0"/>
          <w:numId w:val="28"/>
        </w:numPr>
        <w:jc w:val="both"/>
        <w:rPr>
          <w:szCs w:val="24"/>
        </w:rPr>
      </w:pPr>
      <w:r w:rsidRPr="00851335">
        <w:rPr>
          <w:szCs w:val="24"/>
        </w:rPr>
        <w:t>Promotional &amp; Advertising Management</w:t>
      </w:r>
    </w:p>
    <w:p w14:paraId="0A1A093B" w14:textId="77777777" w:rsidR="00AD428F" w:rsidRPr="005231B7" w:rsidRDefault="00AD428F" w:rsidP="00B81ECF">
      <w:pPr>
        <w:numPr>
          <w:ilvl w:val="0"/>
          <w:numId w:val="28"/>
        </w:numPr>
        <w:jc w:val="both"/>
        <w:rPr>
          <w:bCs/>
          <w:szCs w:val="24"/>
        </w:rPr>
      </w:pPr>
      <w:r w:rsidRPr="00851335">
        <w:rPr>
          <w:szCs w:val="24"/>
        </w:rPr>
        <w:t>International Marketing</w:t>
      </w:r>
    </w:p>
    <w:p w14:paraId="4CEE352F" w14:textId="29983EC6" w:rsidR="005231B7" w:rsidRDefault="005231B7" w:rsidP="00B81ECF">
      <w:pPr>
        <w:pStyle w:val="Heading6"/>
        <w:numPr>
          <w:ilvl w:val="0"/>
          <w:numId w:val="28"/>
        </w:numPr>
        <w:rPr>
          <w:b w:val="0"/>
          <w:bCs w:val="0"/>
          <w:iCs/>
          <w:szCs w:val="24"/>
          <w:u w:val="none"/>
          <w:lang w:val="en-US"/>
        </w:rPr>
      </w:pPr>
      <w:r>
        <w:rPr>
          <w:b w:val="0"/>
          <w:bCs w:val="0"/>
          <w:iCs/>
          <w:szCs w:val="24"/>
          <w:u w:val="none"/>
          <w:lang w:val="en-US"/>
        </w:rPr>
        <w:t>Sales Management</w:t>
      </w:r>
    </w:p>
    <w:p w14:paraId="37D9EC1B" w14:textId="77777777" w:rsidR="005231B7" w:rsidRPr="005231B7" w:rsidRDefault="005231B7" w:rsidP="005231B7">
      <w:pPr>
        <w:rPr>
          <w:lang w:val="en-US"/>
        </w:rPr>
      </w:pPr>
    </w:p>
    <w:p w14:paraId="0158C393" w14:textId="1516EBD2" w:rsidR="00F05257" w:rsidRPr="00F05257" w:rsidRDefault="008136BB" w:rsidP="00AB0B70">
      <w:pPr>
        <w:numPr>
          <w:ilvl w:val="0"/>
          <w:numId w:val="22"/>
        </w:numPr>
        <w:jc w:val="both"/>
        <w:rPr>
          <w:bCs/>
          <w:szCs w:val="24"/>
        </w:rPr>
      </w:pPr>
      <w:proofErr w:type="spellStart"/>
      <w:r w:rsidRPr="00B7547A">
        <w:rPr>
          <w:b/>
          <w:szCs w:val="24"/>
        </w:rPr>
        <w:t>Center</w:t>
      </w:r>
      <w:proofErr w:type="spellEnd"/>
      <w:r w:rsidRPr="00B7547A">
        <w:rPr>
          <w:b/>
          <w:szCs w:val="24"/>
        </w:rPr>
        <w:t xml:space="preserve"> </w:t>
      </w:r>
      <w:r w:rsidR="00EB2779" w:rsidRPr="00B7547A">
        <w:rPr>
          <w:b/>
          <w:szCs w:val="24"/>
        </w:rPr>
        <w:t>for Advanced Studies in</w:t>
      </w:r>
      <w:r w:rsidRPr="00B7547A">
        <w:rPr>
          <w:b/>
          <w:szCs w:val="24"/>
        </w:rPr>
        <w:t xml:space="preserve"> Engineering Islamabad</w:t>
      </w:r>
      <w:r w:rsidR="005231B7">
        <w:rPr>
          <w:b/>
          <w:szCs w:val="24"/>
        </w:rPr>
        <w:t xml:space="preserve"> (</w:t>
      </w:r>
      <w:r w:rsidR="005231B7" w:rsidRPr="00B7547A">
        <w:rPr>
          <w:b/>
          <w:szCs w:val="24"/>
        </w:rPr>
        <w:t>CASE</w:t>
      </w:r>
      <w:r w:rsidR="005231B7">
        <w:rPr>
          <w:b/>
          <w:szCs w:val="24"/>
        </w:rPr>
        <w:t>)</w:t>
      </w:r>
      <w:r w:rsidR="00440404">
        <w:rPr>
          <w:b/>
          <w:szCs w:val="24"/>
        </w:rPr>
        <w:t xml:space="preserve"> </w:t>
      </w:r>
      <w:r w:rsidR="008660BC">
        <w:rPr>
          <w:b/>
          <w:szCs w:val="24"/>
        </w:rPr>
        <w:t xml:space="preserve">- </w:t>
      </w:r>
      <w:r w:rsidR="008660BC" w:rsidRPr="00B7547A">
        <w:rPr>
          <w:bCs/>
          <w:szCs w:val="24"/>
        </w:rPr>
        <w:t xml:space="preserve">2011 to </w:t>
      </w:r>
      <w:r w:rsidR="008660BC">
        <w:rPr>
          <w:szCs w:val="24"/>
        </w:rPr>
        <w:t>2015</w:t>
      </w:r>
    </w:p>
    <w:p w14:paraId="04CA82ED" w14:textId="318C7BF1" w:rsidR="00A81F14" w:rsidRPr="009B5ADE" w:rsidRDefault="00D20E9D" w:rsidP="00F05257">
      <w:pPr>
        <w:ind w:left="576"/>
        <w:jc w:val="both"/>
        <w:rPr>
          <w:szCs w:val="24"/>
        </w:rPr>
      </w:pPr>
      <w:hyperlink r:id="rId11" w:history="1">
        <w:r w:rsidR="008660BC" w:rsidRPr="009B5ADE">
          <w:rPr>
            <w:rStyle w:val="Hyperlink"/>
            <w:szCs w:val="24"/>
          </w:rPr>
          <w:t>https://case.edu.pk/</w:t>
        </w:r>
      </w:hyperlink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</w:p>
    <w:p w14:paraId="03E8200F" w14:textId="23987FDA" w:rsidR="008136BB" w:rsidRPr="00B7547A" w:rsidRDefault="008136BB" w:rsidP="00AD0D01">
      <w:pPr>
        <w:ind w:left="576"/>
        <w:jc w:val="both"/>
        <w:rPr>
          <w:bCs/>
          <w:szCs w:val="24"/>
        </w:rPr>
      </w:pPr>
      <w:r w:rsidRPr="00B7547A">
        <w:rPr>
          <w:bCs/>
          <w:szCs w:val="24"/>
        </w:rPr>
        <w:t xml:space="preserve">Visiting Faculty Member of Management Sciences Department </w:t>
      </w:r>
    </w:p>
    <w:p w14:paraId="7B229EE9" w14:textId="42E2C91F" w:rsidR="008136BB" w:rsidRPr="00851335" w:rsidRDefault="008136BB" w:rsidP="00212CC4">
      <w:pPr>
        <w:ind w:left="288" w:firstLine="288"/>
        <w:jc w:val="both"/>
        <w:rPr>
          <w:b/>
          <w:szCs w:val="24"/>
        </w:rPr>
      </w:pPr>
      <w:r w:rsidRPr="00851335">
        <w:rPr>
          <w:b/>
          <w:szCs w:val="24"/>
        </w:rPr>
        <w:t>Research and Teaching</w:t>
      </w:r>
    </w:p>
    <w:p w14:paraId="7A374B13" w14:textId="77777777" w:rsidR="008136BB" w:rsidRPr="00212CC4" w:rsidRDefault="008136BB" w:rsidP="00212CC4">
      <w:pPr>
        <w:pStyle w:val="ListParagraph"/>
        <w:numPr>
          <w:ilvl w:val="0"/>
          <w:numId w:val="29"/>
        </w:numPr>
        <w:ind w:left="1512"/>
        <w:jc w:val="both"/>
        <w:rPr>
          <w:szCs w:val="24"/>
        </w:rPr>
      </w:pPr>
      <w:r w:rsidRPr="00212CC4">
        <w:rPr>
          <w:szCs w:val="24"/>
        </w:rPr>
        <w:t>Advertising</w:t>
      </w:r>
    </w:p>
    <w:p w14:paraId="3648109D" w14:textId="77777777" w:rsidR="008136BB" w:rsidRPr="00212CC4" w:rsidRDefault="008136BB" w:rsidP="00212CC4">
      <w:pPr>
        <w:pStyle w:val="ListParagraph"/>
        <w:numPr>
          <w:ilvl w:val="0"/>
          <w:numId w:val="29"/>
        </w:numPr>
        <w:ind w:left="1512"/>
        <w:jc w:val="both"/>
        <w:rPr>
          <w:szCs w:val="24"/>
        </w:rPr>
      </w:pPr>
      <w:r w:rsidRPr="00212CC4">
        <w:rPr>
          <w:szCs w:val="24"/>
        </w:rPr>
        <w:t>Integrated Marketing Communication</w:t>
      </w:r>
    </w:p>
    <w:p w14:paraId="05B2227E" w14:textId="77777777" w:rsidR="00851335" w:rsidRPr="00212CC4" w:rsidRDefault="00851335" w:rsidP="00212CC4">
      <w:pPr>
        <w:pStyle w:val="ListParagraph"/>
        <w:numPr>
          <w:ilvl w:val="0"/>
          <w:numId w:val="29"/>
        </w:numPr>
        <w:ind w:left="1512"/>
        <w:jc w:val="both"/>
        <w:rPr>
          <w:szCs w:val="24"/>
        </w:rPr>
      </w:pPr>
      <w:r w:rsidRPr="00212CC4">
        <w:rPr>
          <w:szCs w:val="24"/>
        </w:rPr>
        <w:t>Marketing Research</w:t>
      </w:r>
    </w:p>
    <w:p w14:paraId="1DE1EBE1" w14:textId="77777777" w:rsidR="00DE2E1A" w:rsidRDefault="00DE2E1A" w:rsidP="00212CC4">
      <w:pPr>
        <w:ind w:left="1152"/>
        <w:jc w:val="both"/>
        <w:rPr>
          <w:b/>
          <w:szCs w:val="24"/>
        </w:rPr>
      </w:pPr>
    </w:p>
    <w:p w14:paraId="5F9E32A3" w14:textId="69F57B8A" w:rsidR="008660BC" w:rsidRPr="008660BC" w:rsidRDefault="00B7547A" w:rsidP="00AB0B70">
      <w:pPr>
        <w:numPr>
          <w:ilvl w:val="0"/>
          <w:numId w:val="22"/>
        </w:numPr>
        <w:jc w:val="both"/>
        <w:rPr>
          <w:bCs/>
          <w:szCs w:val="24"/>
        </w:rPr>
      </w:pPr>
      <w:r w:rsidRPr="00B7547A">
        <w:rPr>
          <w:b/>
          <w:szCs w:val="24"/>
        </w:rPr>
        <w:t xml:space="preserve">Shaheed Zulfiqar Ali Bhutto Institute of Science </w:t>
      </w:r>
      <w:r w:rsidR="007E5874">
        <w:rPr>
          <w:b/>
          <w:szCs w:val="24"/>
        </w:rPr>
        <w:t>&amp;</w:t>
      </w:r>
      <w:r w:rsidRPr="00B7547A">
        <w:rPr>
          <w:b/>
          <w:szCs w:val="24"/>
        </w:rPr>
        <w:t xml:space="preserve"> Technology</w:t>
      </w:r>
      <w:r>
        <w:rPr>
          <w:b/>
          <w:szCs w:val="24"/>
        </w:rPr>
        <w:t xml:space="preserve"> </w:t>
      </w:r>
      <w:r w:rsidRPr="00B7547A">
        <w:rPr>
          <w:b/>
          <w:szCs w:val="24"/>
        </w:rPr>
        <w:t>Islamabad</w:t>
      </w:r>
      <w:r w:rsidR="00A81F14">
        <w:rPr>
          <w:b/>
          <w:szCs w:val="24"/>
        </w:rPr>
        <w:t xml:space="preserve"> </w:t>
      </w:r>
      <w:r w:rsidR="008660BC">
        <w:rPr>
          <w:b/>
          <w:szCs w:val="24"/>
        </w:rPr>
        <w:t xml:space="preserve">- </w:t>
      </w:r>
      <w:r w:rsidR="008660BC" w:rsidRPr="00B7547A">
        <w:rPr>
          <w:bCs/>
          <w:szCs w:val="24"/>
        </w:rPr>
        <w:t>201</w:t>
      </w:r>
      <w:r w:rsidR="008660BC">
        <w:rPr>
          <w:bCs/>
          <w:szCs w:val="24"/>
        </w:rPr>
        <w:t>4 to 2015</w:t>
      </w:r>
    </w:p>
    <w:p w14:paraId="3049F2AA" w14:textId="4F65BF51" w:rsidR="008F390F" w:rsidRPr="009B5ADE" w:rsidRDefault="00D20E9D" w:rsidP="008660BC">
      <w:pPr>
        <w:ind w:left="576"/>
        <w:jc w:val="both"/>
        <w:rPr>
          <w:szCs w:val="24"/>
        </w:rPr>
      </w:pPr>
      <w:hyperlink r:id="rId12" w:history="1">
        <w:r w:rsidR="008660BC" w:rsidRPr="009B5ADE">
          <w:rPr>
            <w:rStyle w:val="Hyperlink"/>
            <w:szCs w:val="24"/>
          </w:rPr>
          <w:t>https://szabist-isb.edu.pk/</w:t>
        </w:r>
      </w:hyperlink>
      <w:r w:rsidR="00F05257" w:rsidRPr="009B5ADE">
        <w:rPr>
          <w:szCs w:val="24"/>
        </w:rPr>
        <w:t xml:space="preserve"> </w:t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  <w:r w:rsidR="00F05257" w:rsidRPr="009B5ADE">
        <w:rPr>
          <w:szCs w:val="24"/>
        </w:rPr>
        <w:tab/>
      </w:r>
    </w:p>
    <w:p w14:paraId="7F22E1BD" w14:textId="3E6A37BF" w:rsidR="00B7547A" w:rsidRPr="008F390F" w:rsidRDefault="00B7547A" w:rsidP="008F390F">
      <w:pPr>
        <w:ind w:left="288" w:firstLine="288"/>
        <w:jc w:val="both"/>
        <w:rPr>
          <w:b/>
          <w:szCs w:val="24"/>
        </w:rPr>
      </w:pPr>
      <w:r w:rsidRPr="00B7547A">
        <w:rPr>
          <w:bCs/>
          <w:szCs w:val="24"/>
        </w:rPr>
        <w:t xml:space="preserve">Visiting Faculty Member of Management Sciences Department </w:t>
      </w:r>
    </w:p>
    <w:p w14:paraId="783B090A" w14:textId="77777777" w:rsidR="00B7547A" w:rsidRPr="00851335" w:rsidRDefault="00B7547A" w:rsidP="00212CC4">
      <w:pPr>
        <w:ind w:left="288" w:firstLine="288"/>
        <w:jc w:val="both"/>
        <w:rPr>
          <w:b/>
          <w:szCs w:val="24"/>
        </w:rPr>
      </w:pPr>
      <w:r w:rsidRPr="00851335">
        <w:rPr>
          <w:b/>
          <w:szCs w:val="24"/>
        </w:rPr>
        <w:t>Key Areas of Research and Teaching</w:t>
      </w:r>
    </w:p>
    <w:p w14:paraId="0BD6CEBB" w14:textId="77777777" w:rsidR="00B7547A" w:rsidRDefault="00B7547A" w:rsidP="00212CC4">
      <w:pPr>
        <w:numPr>
          <w:ilvl w:val="0"/>
          <w:numId w:val="30"/>
        </w:numPr>
        <w:jc w:val="both"/>
        <w:rPr>
          <w:szCs w:val="24"/>
        </w:rPr>
      </w:pPr>
      <w:r>
        <w:rPr>
          <w:szCs w:val="24"/>
        </w:rPr>
        <w:t>International Business</w:t>
      </w:r>
    </w:p>
    <w:p w14:paraId="4AC5866B" w14:textId="77777777" w:rsidR="007E5874" w:rsidRDefault="007E5874" w:rsidP="00212CC4">
      <w:pPr>
        <w:numPr>
          <w:ilvl w:val="0"/>
          <w:numId w:val="30"/>
        </w:numPr>
        <w:jc w:val="both"/>
        <w:rPr>
          <w:szCs w:val="24"/>
        </w:rPr>
      </w:pPr>
      <w:r>
        <w:rPr>
          <w:szCs w:val="24"/>
        </w:rPr>
        <w:t>Advertising</w:t>
      </w:r>
    </w:p>
    <w:p w14:paraId="16C29057" w14:textId="77777777" w:rsidR="007E5874" w:rsidRPr="00851335" w:rsidRDefault="007E5874" w:rsidP="00212CC4">
      <w:pPr>
        <w:numPr>
          <w:ilvl w:val="0"/>
          <w:numId w:val="30"/>
        </w:numPr>
        <w:jc w:val="both"/>
        <w:rPr>
          <w:szCs w:val="24"/>
        </w:rPr>
      </w:pPr>
      <w:r>
        <w:rPr>
          <w:szCs w:val="24"/>
        </w:rPr>
        <w:t>Marketing Management</w:t>
      </w:r>
    </w:p>
    <w:p w14:paraId="41280870" w14:textId="77777777" w:rsidR="00A2799A" w:rsidRDefault="00A2799A" w:rsidP="00DE2E1A">
      <w:pPr>
        <w:jc w:val="both"/>
        <w:rPr>
          <w:b/>
          <w:szCs w:val="24"/>
        </w:rPr>
      </w:pPr>
    </w:p>
    <w:p w14:paraId="37D87852" w14:textId="2CA39C7E" w:rsidR="00DE2E1A" w:rsidRDefault="003E738D" w:rsidP="00AB0B70">
      <w:pPr>
        <w:numPr>
          <w:ilvl w:val="0"/>
          <w:numId w:val="21"/>
        </w:numPr>
        <w:jc w:val="both"/>
        <w:rPr>
          <w:szCs w:val="24"/>
        </w:rPr>
      </w:pPr>
      <w:r>
        <w:rPr>
          <w:b/>
          <w:szCs w:val="24"/>
        </w:rPr>
        <w:lastRenderedPageBreak/>
        <w:t>University Institute of Management Sciences</w:t>
      </w:r>
      <w:r w:rsidR="007F229F" w:rsidRPr="00B7547A">
        <w:rPr>
          <w:bCs/>
          <w:szCs w:val="24"/>
        </w:rPr>
        <w:t xml:space="preserve"> </w:t>
      </w:r>
      <w:r w:rsidR="005C3FAC">
        <w:rPr>
          <w:bCs/>
          <w:szCs w:val="24"/>
        </w:rPr>
        <w:t xml:space="preserve">- </w:t>
      </w:r>
      <w:r w:rsidR="007F229F" w:rsidRPr="00B7547A">
        <w:rPr>
          <w:bCs/>
          <w:szCs w:val="24"/>
        </w:rPr>
        <w:t xml:space="preserve">2011 to </w:t>
      </w:r>
      <w:r w:rsidR="007F229F">
        <w:rPr>
          <w:szCs w:val="24"/>
        </w:rPr>
        <w:t>2013</w:t>
      </w:r>
    </w:p>
    <w:p w14:paraId="653CED25" w14:textId="02D3E229" w:rsidR="005C3FAC" w:rsidRDefault="00D20E9D" w:rsidP="005C3FAC">
      <w:pPr>
        <w:ind w:left="648"/>
        <w:jc w:val="both"/>
        <w:rPr>
          <w:szCs w:val="24"/>
        </w:rPr>
      </w:pPr>
      <w:hyperlink r:id="rId13" w:history="1">
        <w:r w:rsidR="00150240" w:rsidRPr="00C673B8">
          <w:rPr>
            <w:rStyle w:val="Hyperlink"/>
            <w:szCs w:val="24"/>
          </w:rPr>
          <w:t>https://www.uaar.edu.pk/uims/programs.php?dept_id=32</w:t>
        </w:r>
      </w:hyperlink>
    </w:p>
    <w:p w14:paraId="068CAE25" w14:textId="77777777" w:rsidR="00DE2E1A" w:rsidRPr="00851335" w:rsidRDefault="00ED1B81" w:rsidP="00DE2E1A">
      <w:pPr>
        <w:ind w:left="288" w:firstLine="288"/>
        <w:jc w:val="both"/>
        <w:rPr>
          <w:szCs w:val="24"/>
        </w:rPr>
      </w:pPr>
      <w:r w:rsidRPr="00851335">
        <w:rPr>
          <w:bCs/>
          <w:szCs w:val="24"/>
        </w:rPr>
        <w:t>Visiting Faculty Member of Management Sciences Department</w:t>
      </w:r>
    </w:p>
    <w:p w14:paraId="5E017870" w14:textId="613CABD1" w:rsidR="00AD428F" w:rsidRPr="00851335" w:rsidRDefault="00AD428F" w:rsidP="00AD428F">
      <w:pPr>
        <w:ind w:left="288" w:firstLine="288"/>
        <w:jc w:val="both"/>
        <w:rPr>
          <w:b/>
          <w:szCs w:val="24"/>
        </w:rPr>
      </w:pPr>
      <w:r w:rsidRPr="00851335">
        <w:rPr>
          <w:b/>
          <w:szCs w:val="24"/>
        </w:rPr>
        <w:t>Key Areas of Research and Teaching</w:t>
      </w:r>
    </w:p>
    <w:p w14:paraId="797646F6" w14:textId="77777777" w:rsidR="00AD428F" w:rsidRDefault="00AD428F" w:rsidP="00212CC4">
      <w:pPr>
        <w:numPr>
          <w:ilvl w:val="0"/>
          <w:numId w:val="31"/>
        </w:numPr>
        <w:rPr>
          <w:lang w:val="en-US"/>
        </w:rPr>
      </w:pPr>
      <w:r w:rsidRPr="00851335">
        <w:rPr>
          <w:lang w:val="en-US"/>
        </w:rPr>
        <w:t>Sales Management</w:t>
      </w:r>
    </w:p>
    <w:p w14:paraId="498D493F" w14:textId="77777777" w:rsidR="007F229F" w:rsidRPr="00851335" w:rsidRDefault="007F229F" w:rsidP="00212CC4">
      <w:pPr>
        <w:numPr>
          <w:ilvl w:val="0"/>
          <w:numId w:val="31"/>
        </w:numPr>
        <w:rPr>
          <w:lang w:val="en-US"/>
        </w:rPr>
      </w:pPr>
      <w:r>
        <w:rPr>
          <w:lang w:val="en-US"/>
        </w:rPr>
        <w:t>Principle of Marketing</w:t>
      </w:r>
    </w:p>
    <w:p w14:paraId="47F6D9E5" w14:textId="569AA3AE" w:rsidR="00DE2E1A" w:rsidRPr="000F2E31" w:rsidRDefault="00DE2E1A" w:rsidP="00AB0B70">
      <w:pPr>
        <w:numPr>
          <w:ilvl w:val="0"/>
          <w:numId w:val="21"/>
        </w:numPr>
        <w:jc w:val="both"/>
        <w:rPr>
          <w:b/>
          <w:szCs w:val="24"/>
        </w:rPr>
      </w:pPr>
      <w:r w:rsidRPr="00851335">
        <w:rPr>
          <w:b/>
          <w:szCs w:val="24"/>
        </w:rPr>
        <w:t>National University of Modern Languages (NUML)</w:t>
      </w:r>
      <w:r w:rsidR="007F229F">
        <w:rPr>
          <w:b/>
          <w:szCs w:val="24"/>
        </w:rPr>
        <w:t xml:space="preserve"> </w:t>
      </w:r>
      <w:r w:rsidR="007F229F" w:rsidRPr="00B7547A">
        <w:rPr>
          <w:b/>
          <w:szCs w:val="24"/>
        </w:rPr>
        <w:t xml:space="preserve">- </w:t>
      </w:r>
      <w:r w:rsidR="007F229F" w:rsidRPr="00B7547A">
        <w:rPr>
          <w:bCs/>
          <w:szCs w:val="24"/>
        </w:rPr>
        <w:t>20</w:t>
      </w:r>
      <w:r w:rsidR="007F229F">
        <w:rPr>
          <w:bCs/>
          <w:szCs w:val="24"/>
        </w:rPr>
        <w:t>05</w:t>
      </w:r>
      <w:r w:rsidR="007F229F" w:rsidRPr="00B7547A">
        <w:rPr>
          <w:bCs/>
          <w:szCs w:val="24"/>
        </w:rPr>
        <w:t xml:space="preserve"> to </w:t>
      </w:r>
      <w:r w:rsidR="007F229F">
        <w:rPr>
          <w:szCs w:val="24"/>
        </w:rPr>
        <w:t>2006</w:t>
      </w:r>
    </w:p>
    <w:p w14:paraId="4F276A4D" w14:textId="4EC9ACF8" w:rsidR="000F2E31" w:rsidRPr="009B5ADE" w:rsidRDefault="00D20E9D" w:rsidP="000F2E31">
      <w:pPr>
        <w:ind w:left="648"/>
        <w:jc w:val="both"/>
        <w:rPr>
          <w:szCs w:val="24"/>
        </w:rPr>
      </w:pPr>
      <w:hyperlink r:id="rId14" w:history="1">
        <w:r w:rsidR="000F2E31" w:rsidRPr="009B5ADE">
          <w:rPr>
            <w:rStyle w:val="Hyperlink"/>
            <w:szCs w:val="24"/>
          </w:rPr>
          <w:t>https://www.numl.edu.pk/</w:t>
        </w:r>
      </w:hyperlink>
    </w:p>
    <w:p w14:paraId="64120F2A" w14:textId="77777777" w:rsidR="00DE2E1A" w:rsidRPr="00851335" w:rsidRDefault="00DE2E1A" w:rsidP="00DE2E1A">
      <w:pPr>
        <w:ind w:left="288" w:firstLine="288"/>
        <w:jc w:val="both"/>
        <w:rPr>
          <w:bCs/>
          <w:szCs w:val="24"/>
        </w:rPr>
      </w:pPr>
      <w:r w:rsidRPr="00851335">
        <w:rPr>
          <w:bCs/>
          <w:szCs w:val="24"/>
        </w:rPr>
        <w:t>Visiting Faculty Member of Management Sciences Department</w:t>
      </w:r>
    </w:p>
    <w:p w14:paraId="23DCAA75" w14:textId="3FDB6EBF" w:rsidR="00AD428F" w:rsidRPr="00851335" w:rsidRDefault="00AD428F" w:rsidP="00AD428F">
      <w:pPr>
        <w:ind w:left="288" w:firstLine="288"/>
        <w:jc w:val="both"/>
        <w:rPr>
          <w:b/>
          <w:szCs w:val="24"/>
        </w:rPr>
      </w:pPr>
      <w:r w:rsidRPr="00851335">
        <w:rPr>
          <w:b/>
          <w:szCs w:val="24"/>
        </w:rPr>
        <w:t>Key Areas of Research and Teaching</w:t>
      </w:r>
    </w:p>
    <w:p w14:paraId="63840911" w14:textId="77777777" w:rsidR="00AD428F" w:rsidRPr="00212CC4" w:rsidRDefault="00AD428F" w:rsidP="00212CC4">
      <w:pPr>
        <w:pStyle w:val="ListParagraph"/>
        <w:numPr>
          <w:ilvl w:val="0"/>
          <w:numId w:val="32"/>
        </w:numPr>
        <w:jc w:val="both"/>
        <w:rPr>
          <w:szCs w:val="24"/>
        </w:rPr>
      </w:pPr>
      <w:r w:rsidRPr="00212CC4">
        <w:rPr>
          <w:szCs w:val="24"/>
        </w:rPr>
        <w:t>Sales Management</w:t>
      </w:r>
    </w:p>
    <w:p w14:paraId="5B5CC4B7" w14:textId="77777777" w:rsidR="00AD428F" w:rsidRPr="00212CC4" w:rsidRDefault="00AD428F" w:rsidP="00212CC4">
      <w:pPr>
        <w:pStyle w:val="ListParagraph"/>
        <w:numPr>
          <w:ilvl w:val="0"/>
          <w:numId w:val="32"/>
        </w:numPr>
        <w:rPr>
          <w:lang w:val="en-US"/>
        </w:rPr>
      </w:pPr>
      <w:r w:rsidRPr="00212CC4">
        <w:rPr>
          <w:lang w:val="en-US"/>
        </w:rPr>
        <w:t>Advertising Management</w:t>
      </w:r>
    </w:p>
    <w:p w14:paraId="10F37DC5" w14:textId="77777777" w:rsidR="00AD428F" w:rsidRPr="00212CC4" w:rsidRDefault="00AD428F" w:rsidP="00212CC4">
      <w:pPr>
        <w:pStyle w:val="ListParagraph"/>
        <w:numPr>
          <w:ilvl w:val="0"/>
          <w:numId w:val="32"/>
        </w:numPr>
        <w:rPr>
          <w:lang w:val="en-US"/>
        </w:rPr>
      </w:pPr>
      <w:r w:rsidRPr="00212CC4">
        <w:rPr>
          <w:lang w:val="en-US"/>
        </w:rPr>
        <w:t>Management Information System</w:t>
      </w:r>
    </w:p>
    <w:p w14:paraId="682CA783" w14:textId="77777777" w:rsidR="00AD428F" w:rsidRPr="00212CC4" w:rsidRDefault="00AD428F" w:rsidP="00212CC4">
      <w:pPr>
        <w:pStyle w:val="ListParagraph"/>
        <w:numPr>
          <w:ilvl w:val="0"/>
          <w:numId w:val="32"/>
        </w:numPr>
        <w:rPr>
          <w:lang w:val="en-US"/>
        </w:rPr>
      </w:pPr>
      <w:r w:rsidRPr="00212CC4">
        <w:rPr>
          <w:lang w:val="en-US"/>
        </w:rPr>
        <w:t>E-Marketing</w:t>
      </w:r>
    </w:p>
    <w:p w14:paraId="226E1F9D" w14:textId="77777777" w:rsidR="00AE23AB" w:rsidRPr="00851335" w:rsidRDefault="00AE23AB" w:rsidP="00AE23AB">
      <w:pPr>
        <w:ind w:left="1512"/>
        <w:rPr>
          <w:lang w:val="en-US"/>
        </w:rPr>
      </w:pPr>
    </w:p>
    <w:p w14:paraId="1423283B" w14:textId="77777777" w:rsidR="004632EE" w:rsidRDefault="004632EE" w:rsidP="00AB0B70">
      <w:pPr>
        <w:pStyle w:val="Heading6"/>
        <w:numPr>
          <w:ilvl w:val="0"/>
          <w:numId w:val="21"/>
        </w:numPr>
        <w:rPr>
          <w:bCs w:val="0"/>
          <w:iCs/>
          <w:szCs w:val="24"/>
          <w:u w:val="none"/>
          <w:lang w:val="en-US"/>
        </w:rPr>
      </w:pPr>
      <w:r w:rsidRPr="00851335">
        <w:rPr>
          <w:bCs w:val="0"/>
          <w:iCs/>
          <w:szCs w:val="24"/>
          <w:u w:val="none"/>
          <w:lang w:val="en-US"/>
        </w:rPr>
        <w:t>Muhammad Ali Jinnah University Islamabad</w:t>
      </w:r>
    </w:p>
    <w:p w14:paraId="1FF9D373" w14:textId="62A84764" w:rsidR="005A3FB8" w:rsidRPr="005A3FB8" w:rsidRDefault="005A3FB8" w:rsidP="005A3FB8">
      <w:pPr>
        <w:ind w:left="360" w:firstLine="288"/>
        <w:rPr>
          <w:lang w:val="en-US"/>
        </w:rPr>
      </w:pPr>
      <w:r w:rsidRPr="005A3FB8">
        <w:rPr>
          <w:lang w:val="en-US"/>
        </w:rPr>
        <w:t>https://jinnah.edu/</w:t>
      </w:r>
    </w:p>
    <w:p w14:paraId="2C352E0E" w14:textId="337FD551" w:rsidR="00565484" w:rsidRPr="007B1B69" w:rsidRDefault="007B1B69" w:rsidP="007B1B69">
      <w:pPr>
        <w:pStyle w:val="ListParagraph"/>
        <w:numPr>
          <w:ilvl w:val="0"/>
          <w:numId w:val="43"/>
        </w:numPr>
        <w:rPr>
          <w:lang w:val="en-US"/>
        </w:rPr>
      </w:pPr>
      <w:r w:rsidRPr="007B1B69">
        <w:rPr>
          <w:lang w:val="en-US"/>
        </w:rPr>
        <w:t>Guest Speaker</w:t>
      </w:r>
    </w:p>
    <w:p w14:paraId="4178DC9E" w14:textId="77777777" w:rsidR="004632EE" w:rsidRPr="00851335" w:rsidRDefault="004632EE" w:rsidP="00AB0B70">
      <w:pPr>
        <w:pStyle w:val="Heading6"/>
        <w:numPr>
          <w:ilvl w:val="0"/>
          <w:numId w:val="21"/>
        </w:numPr>
        <w:rPr>
          <w:bCs w:val="0"/>
          <w:iCs/>
          <w:szCs w:val="24"/>
          <w:u w:val="none"/>
          <w:lang w:val="en-US"/>
        </w:rPr>
      </w:pPr>
      <w:r w:rsidRPr="00851335">
        <w:rPr>
          <w:bCs w:val="0"/>
          <w:iCs/>
          <w:szCs w:val="24"/>
          <w:u w:val="none"/>
          <w:lang w:val="en-US"/>
        </w:rPr>
        <w:t>Greater Opportunity of Access and Learning with School (GOALS) Glasgow UK</w:t>
      </w:r>
    </w:p>
    <w:p w14:paraId="54B4709D" w14:textId="54FDA114" w:rsidR="00234E84" w:rsidRDefault="00F12807" w:rsidP="00A2799A">
      <w:pPr>
        <w:ind w:left="288" w:firstLine="288"/>
        <w:jc w:val="both"/>
        <w:rPr>
          <w:szCs w:val="24"/>
        </w:rPr>
      </w:pPr>
      <w:r>
        <w:rPr>
          <w:szCs w:val="24"/>
          <w:lang w:val="en-US"/>
        </w:rPr>
        <w:t xml:space="preserve"> </w:t>
      </w:r>
      <w:r w:rsidR="004632EE" w:rsidRPr="00851335">
        <w:rPr>
          <w:szCs w:val="24"/>
        </w:rPr>
        <w:t xml:space="preserve">May 2003 – September 2003 </w:t>
      </w:r>
    </w:p>
    <w:p w14:paraId="6151C08D" w14:textId="77777777" w:rsidR="004D108A" w:rsidRDefault="004D108A" w:rsidP="00A2799A">
      <w:pPr>
        <w:ind w:left="288" w:firstLine="288"/>
        <w:jc w:val="both"/>
        <w:rPr>
          <w:szCs w:val="24"/>
        </w:rPr>
      </w:pPr>
    </w:p>
    <w:p w14:paraId="04733AA2" w14:textId="77777777" w:rsidR="0042141E" w:rsidRPr="00E52A9A" w:rsidRDefault="0042141E" w:rsidP="0042141E">
      <w:pPr>
        <w:rPr>
          <w:szCs w:val="24"/>
        </w:rPr>
      </w:pPr>
      <w:r w:rsidRPr="00E52A9A">
        <w:rPr>
          <w:rFonts w:asciiTheme="majorBidi" w:hAnsiTheme="majorBidi" w:cstheme="majorBidi"/>
          <w:b/>
          <w:bCs/>
        </w:rPr>
        <w:t>RESEARCH PUBLICATIONS</w:t>
      </w:r>
      <w:r w:rsidRPr="00E52A9A">
        <w:rPr>
          <w:szCs w:val="24"/>
        </w:rPr>
        <w:tab/>
      </w:r>
    </w:p>
    <w:p w14:paraId="539CFA1E" w14:textId="77777777" w:rsidR="0042141E" w:rsidRPr="008B1431" w:rsidRDefault="0042141E" w:rsidP="0042141E">
      <w:pPr>
        <w:pStyle w:val="ListParagraph"/>
        <w:ind w:left="360"/>
        <w:jc w:val="both"/>
        <w:rPr>
          <w:szCs w:val="24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2A02B0" wp14:editId="53B5F799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140450" cy="0"/>
                <wp:effectExtent l="0" t="0" r="0" b="0"/>
                <wp:wrapNone/>
                <wp:docPr id="44879539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04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7A278D" id="Straight Connector 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2.8pt" to="482.6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" strokecolor="black [3200]" strokeweight="1.5pt">
                <v:stroke joinstyle="miter"/>
              </v:line>
            </w:pict>
          </mc:Fallback>
        </mc:AlternateContent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</w:p>
    <w:p w14:paraId="4834439D" w14:textId="77777777" w:rsidR="0042141E" w:rsidRPr="008B616A" w:rsidRDefault="0042141E" w:rsidP="0042141E">
      <w:pPr>
        <w:numPr>
          <w:ilvl w:val="0"/>
          <w:numId w:val="41"/>
        </w:numPr>
        <w:spacing w:after="120"/>
        <w:jc w:val="both"/>
        <w:rPr>
          <w:szCs w:val="24"/>
        </w:rPr>
      </w:pPr>
      <w:r w:rsidRPr="008B616A">
        <w:rPr>
          <w:szCs w:val="24"/>
        </w:rPr>
        <w:t xml:space="preserve">Mansoor, M., Saeed, A., </w:t>
      </w:r>
      <w:proofErr w:type="spellStart"/>
      <w:r w:rsidRPr="008B616A">
        <w:rPr>
          <w:szCs w:val="24"/>
        </w:rPr>
        <w:t>Rustandi</w:t>
      </w:r>
      <w:proofErr w:type="spellEnd"/>
      <w:r w:rsidRPr="008B616A">
        <w:rPr>
          <w:szCs w:val="24"/>
        </w:rPr>
        <w:t xml:space="preserve"> </w:t>
      </w:r>
      <w:proofErr w:type="spellStart"/>
      <w:r w:rsidRPr="008B616A">
        <w:rPr>
          <w:szCs w:val="24"/>
        </w:rPr>
        <w:t>Kartawinata</w:t>
      </w:r>
      <w:proofErr w:type="spellEnd"/>
      <w:r w:rsidRPr="008B616A">
        <w:rPr>
          <w:szCs w:val="24"/>
        </w:rPr>
        <w:t xml:space="preserve">, B., &amp; Naqi Khan, M. K. (2022). Derivers of green buying </w:t>
      </w:r>
      <w:proofErr w:type="spellStart"/>
      <w:r w:rsidRPr="008B616A">
        <w:rPr>
          <w:szCs w:val="24"/>
        </w:rPr>
        <w:t>behavior</w:t>
      </w:r>
      <w:proofErr w:type="spellEnd"/>
      <w:r w:rsidRPr="008B616A">
        <w:rPr>
          <w:szCs w:val="24"/>
        </w:rPr>
        <w:t xml:space="preserve"> for organic skincare products through an interplay of green brand evaluation and green advertisement. Journal of Global Fashion Marketing, 13(4), 328–343. </w:t>
      </w:r>
      <w:hyperlink r:id="rId15" w:history="1">
        <w:r w:rsidRPr="008B616A">
          <w:t>https://doi.org/10.1080/20932685.2022.2085597</w:t>
        </w:r>
      </w:hyperlink>
    </w:p>
    <w:p w14:paraId="1812BB66" w14:textId="77777777" w:rsidR="0042141E" w:rsidRPr="00BA56FC" w:rsidRDefault="0042141E" w:rsidP="0042141E">
      <w:pPr>
        <w:numPr>
          <w:ilvl w:val="0"/>
          <w:numId w:val="41"/>
        </w:numPr>
        <w:spacing w:after="120"/>
        <w:jc w:val="both"/>
        <w:rPr>
          <w:szCs w:val="24"/>
        </w:rPr>
      </w:pPr>
      <w:r w:rsidRPr="00BA56FC">
        <w:rPr>
          <w:szCs w:val="24"/>
        </w:rPr>
        <w:t xml:space="preserve">Mahmood, A., Tasmin, R., Saeed, B., &amp; Saeed, A. (2020). Tacit Knowledge Sharing in Technology-Based Firms: Role of Organization Citizenship </w:t>
      </w:r>
      <w:proofErr w:type="spellStart"/>
      <w:r w:rsidRPr="00BA56FC">
        <w:rPr>
          <w:szCs w:val="24"/>
        </w:rPr>
        <w:t>Behavior</w:t>
      </w:r>
      <w:proofErr w:type="spellEnd"/>
      <w:r w:rsidRPr="00BA56FC">
        <w:rPr>
          <w:szCs w:val="24"/>
        </w:rPr>
        <w:t xml:space="preserve"> and Perceived Value of Knowledge. International Journal of Scientific &amp; Technology Research, 9(March), 5296–5302.</w:t>
      </w:r>
    </w:p>
    <w:p w14:paraId="21ABF7F8" w14:textId="77777777" w:rsidR="0042141E" w:rsidRPr="00BA56FC" w:rsidRDefault="0042141E" w:rsidP="0042141E">
      <w:pPr>
        <w:numPr>
          <w:ilvl w:val="0"/>
          <w:numId w:val="41"/>
        </w:numPr>
        <w:spacing w:after="120"/>
        <w:jc w:val="both"/>
        <w:rPr>
          <w:szCs w:val="24"/>
        </w:rPr>
      </w:pPr>
      <w:r w:rsidRPr="00BA56FC">
        <w:rPr>
          <w:szCs w:val="24"/>
        </w:rPr>
        <w:t xml:space="preserve">Saeed, A., &amp; Paracha, O. S. (2019a). The Determinants Influencing the Influx of Counterfeit Luxury Goods in Pakistan. Global Social Sciences Review, IV(II), 293–306. </w:t>
      </w:r>
      <w:hyperlink r:id="rId16" w:history="1">
        <w:r w:rsidRPr="00BA56FC">
          <w:t>https://doi.org/10.31703/gssr.2019(iv-ii).28</w:t>
        </w:r>
      </w:hyperlink>
    </w:p>
    <w:p w14:paraId="5D54BC9C" w14:textId="77777777" w:rsidR="0042141E" w:rsidRDefault="0042141E" w:rsidP="0042141E">
      <w:pPr>
        <w:numPr>
          <w:ilvl w:val="0"/>
          <w:numId w:val="41"/>
        </w:numPr>
        <w:jc w:val="both"/>
        <w:rPr>
          <w:szCs w:val="24"/>
        </w:rPr>
      </w:pPr>
      <w:r w:rsidRPr="00BA56FC">
        <w:rPr>
          <w:szCs w:val="24"/>
        </w:rPr>
        <w:t>Saeed, A., &amp; Paracha, O. S. (2019b). Why Counterfeit? A study of purchase behaviour of Pakistani consumers towards counterfeit luxury goods. Journal of Managerial Sciences, 13(2), 172–184.</w:t>
      </w:r>
    </w:p>
    <w:p w14:paraId="16D48C82" w14:textId="4A1EB89E" w:rsidR="0042141E" w:rsidRPr="00717AE0" w:rsidRDefault="00D20E9D" w:rsidP="003E308C">
      <w:pPr>
        <w:pStyle w:val="ListParagraph"/>
        <w:spacing w:after="120"/>
        <w:ind w:left="360"/>
        <w:jc w:val="both"/>
        <w:rPr>
          <w:szCs w:val="24"/>
        </w:rPr>
      </w:pPr>
      <w:hyperlink r:id="rId17" w:history="1">
        <w:r w:rsidR="00C95EF9" w:rsidRPr="009A559E">
          <w:rPr>
            <w:rStyle w:val="Hyperlink"/>
          </w:rPr>
          <w:t>http://www.qurtuba.edu.pk/index.php/research/research-journals/journal-of-managerial-sciences</w:t>
        </w:r>
      </w:hyperlink>
    </w:p>
    <w:p w14:paraId="731F16EA" w14:textId="77777777" w:rsidR="0042141E" w:rsidRPr="00BA56FC" w:rsidRDefault="0042141E" w:rsidP="0042141E">
      <w:pPr>
        <w:numPr>
          <w:ilvl w:val="0"/>
          <w:numId w:val="41"/>
        </w:numPr>
        <w:spacing w:after="120"/>
        <w:jc w:val="both"/>
        <w:rPr>
          <w:szCs w:val="24"/>
        </w:rPr>
      </w:pPr>
      <w:r w:rsidRPr="00BA56FC">
        <w:rPr>
          <w:szCs w:val="24"/>
        </w:rPr>
        <w:t>Khan, D.A., Mahmood, A., Saeed, A. and Qureshi, M.A., 2013. Time Spent and Importance of Managerial Activities for Senior and Middle Managers in a Banking Unit: Self versus Other Perceptions. International Journal of Business and Management, 8(20), p.87. DOI:</w:t>
      </w:r>
      <w:r w:rsidRPr="00BA56FC">
        <w:t> </w:t>
      </w:r>
      <w:hyperlink r:id="rId18" w:history="1">
        <w:r w:rsidRPr="00BA56FC">
          <w:t>http://dx.doi.org/10.5539/ijbm.v8n20p87</w:t>
        </w:r>
      </w:hyperlink>
    </w:p>
    <w:p w14:paraId="0ABEF7FC" w14:textId="77777777" w:rsidR="0042141E" w:rsidRDefault="0042141E" w:rsidP="0042141E">
      <w:pPr>
        <w:numPr>
          <w:ilvl w:val="0"/>
          <w:numId w:val="41"/>
        </w:numPr>
        <w:jc w:val="both"/>
        <w:rPr>
          <w:szCs w:val="24"/>
        </w:rPr>
      </w:pPr>
      <w:r w:rsidRPr="00CB04C1">
        <w:rPr>
          <w:szCs w:val="24"/>
        </w:rPr>
        <w:t>Khan, D.A., Iqbal, S., Saeed, A., and Iqbal, M.Z., 2015. Labor Satisfaction at Work Sites-Considerations for Construction Industry Management. Journal of Leadership, Accountability and Ethics, 12(5), p.59.</w:t>
      </w:r>
    </w:p>
    <w:p w14:paraId="5B3C4474" w14:textId="77777777" w:rsidR="0042141E" w:rsidRPr="005E4F66" w:rsidRDefault="00D20E9D" w:rsidP="0042141E">
      <w:pPr>
        <w:spacing w:after="120"/>
        <w:ind w:left="360"/>
        <w:jc w:val="both"/>
        <w:rPr>
          <w:rStyle w:val="Hyperlink"/>
          <w:color w:val="auto"/>
          <w:szCs w:val="24"/>
        </w:rPr>
      </w:pPr>
      <w:hyperlink r:id="rId19" w:history="1">
        <w:r w:rsidR="0042141E" w:rsidRPr="005E4F66">
          <w:rPr>
            <w:rStyle w:val="Hyperlink"/>
            <w:color w:val="auto"/>
            <w:szCs w:val="24"/>
          </w:rPr>
          <w:t>http://search.proquest.com/openview/ccdba7deda6c289f29c1611356a7e0a5/1?pq-origsite=gscholar&amp;cbl=39006</w:t>
        </w:r>
      </w:hyperlink>
    </w:p>
    <w:p w14:paraId="321B020A" w14:textId="77777777" w:rsidR="0042141E" w:rsidRPr="00003D3C" w:rsidRDefault="0042141E" w:rsidP="0042141E">
      <w:pPr>
        <w:rPr>
          <w:szCs w:val="24"/>
        </w:rPr>
      </w:pPr>
    </w:p>
    <w:p w14:paraId="5BEC83F6" w14:textId="77777777" w:rsidR="0042141E" w:rsidRDefault="0042141E" w:rsidP="00A2799A">
      <w:pPr>
        <w:ind w:left="288" w:firstLine="288"/>
        <w:jc w:val="both"/>
        <w:rPr>
          <w:szCs w:val="24"/>
        </w:rPr>
      </w:pPr>
    </w:p>
    <w:p w14:paraId="3CF6711B" w14:textId="2DEE8278" w:rsidR="004D108A" w:rsidRPr="00787C95" w:rsidRDefault="004D108A" w:rsidP="00787C95">
      <w:pPr>
        <w:rPr>
          <w:rFonts w:asciiTheme="majorBidi" w:hAnsiTheme="majorBidi" w:cstheme="majorBidi"/>
          <w:b/>
          <w:bCs/>
        </w:rPr>
      </w:pPr>
      <w:r w:rsidRPr="00787C95">
        <w:rPr>
          <w:rFonts w:asciiTheme="majorBidi" w:hAnsiTheme="majorBidi" w:cstheme="majorBidi"/>
          <w:b/>
          <w:bCs/>
        </w:rPr>
        <w:t>IT &amp; C</w:t>
      </w:r>
      <w:r w:rsidR="008B1431" w:rsidRPr="00787C95">
        <w:rPr>
          <w:rFonts w:asciiTheme="majorBidi" w:hAnsiTheme="majorBidi" w:cstheme="majorBidi"/>
          <w:b/>
          <w:bCs/>
        </w:rPr>
        <w:t xml:space="preserve">OMPUTER SKILLS </w:t>
      </w:r>
    </w:p>
    <w:p w14:paraId="555DF831" w14:textId="77777777" w:rsidR="004D108A" w:rsidRPr="002C2D03" w:rsidRDefault="004D108A" w:rsidP="004D108A">
      <w:pPr>
        <w:ind w:firstLine="288"/>
        <w:jc w:val="both"/>
        <w:rPr>
          <w:szCs w:val="24"/>
        </w:rPr>
      </w:pPr>
      <w:r>
        <w:rPr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075269" wp14:editId="60F13B1E">
                <wp:simplePos x="0" y="0"/>
                <wp:positionH relativeFrom="column">
                  <wp:posOffset>-10795</wp:posOffset>
                </wp:positionH>
                <wp:positionV relativeFrom="paragraph">
                  <wp:posOffset>29210</wp:posOffset>
                </wp:positionV>
                <wp:extent cx="6140450" cy="0"/>
                <wp:effectExtent l="0" t="0" r="0" b="0"/>
                <wp:wrapNone/>
                <wp:docPr id="188254830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04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32544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2.3pt" to="482.6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" strokecolor="black [3200]" strokeweight="1.5pt">
                <v:stroke joinstyle="miter"/>
              </v:line>
            </w:pict>
          </mc:Fallback>
        </mc:AlternateConten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14:paraId="66C8234E" w14:textId="77777777" w:rsidR="00491C6F" w:rsidRPr="000173E5" w:rsidRDefault="00491C6F" w:rsidP="007A56EA">
      <w:pPr>
        <w:numPr>
          <w:ilvl w:val="0"/>
          <w:numId w:val="39"/>
        </w:numPr>
        <w:spacing w:after="120"/>
        <w:jc w:val="both"/>
        <w:rPr>
          <w:b/>
          <w:bCs/>
          <w:szCs w:val="24"/>
        </w:rPr>
      </w:pPr>
      <w:r w:rsidRPr="00AA0FCA">
        <w:rPr>
          <w:b/>
          <w:bCs/>
          <w:szCs w:val="24"/>
        </w:rPr>
        <w:t>Data Analytics and Business Intelligence Course</w:t>
      </w:r>
      <w:r>
        <w:rPr>
          <w:szCs w:val="24"/>
        </w:rPr>
        <w:t xml:space="preserve"> </w:t>
      </w:r>
      <w:r w:rsidRPr="00FA1C94">
        <w:rPr>
          <w:szCs w:val="24"/>
        </w:rPr>
        <w:t xml:space="preserve">under </w:t>
      </w:r>
      <w:proofErr w:type="spellStart"/>
      <w:r w:rsidRPr="00FA1C94">
        <w:rPr>
          <w:szCs w:val="24"/>
        </w:rPr>
        <w:t>DigiSkills</w:t>
      </w:r>
      <w:proofErr w:type="spellEnd"/>
      <w:r w:rsidRPr="00FA1C94">
        <w:rPr>
          <w:szCs w:val="24"/>
        </w:rPr>
        <w:t xml:space="preserve"> Training Program</w:t>
      </w:r>
      <w:r>
        <w:rPr>
          <w:szCs w:val="24"/>
        </w:rPr>
        <w:t xml:space="preserve"> by Ministry of Information Technology &amp; Telecom, Government of Pakistan.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13630">
        <w:rPr>
          <w:szCs w:val="24"/>
        </w:rPr>
        <w:t>2023</w:t>
      </w:r>
    </w:p>
    <w:p w14:paraId="26FF6811" w14:textId="77777777" w:rsidR="00491C6F" w:rsidRPr="000173E5" w:rsidRDefault="00491C6F" w:rsidP="007A56EA">
      <w:pPr>
        <w:numPr>
          <w:ilvl w:val="0"/>
          <w:numId w:val="39"/>
        </w:numPr>
        <w:spacing w:after="120"/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Creative Writing </w:t>
      </w:r>
      <w:r w:rsidRPr="00AA0FCA">
        <w:rPr>
          <w:b/>
          <w:bCs/>
          <w:szCs w:val="24"/>
        </w:rPr>
        <w:t>Course</w:t>
      </w:r>
      <w:r>
        <w:rPr>
          <w:szCs w:val="24"/>
        </w:rPr>
        <w:t xml:space="preserve"> </w:t>
      </w:r>
      <w:r w:rsidRPr="00FA1C94">
        <w:rPr>
          <w:szCs w:val="24"/>
        </w:rPr>
        <w:t xml:space="preserve">under </w:t>
      </w:r>
      <w:proofErr w:type="spellStart"/>
      <w:r w:rsidRPr="00FA1C94">
        <w:rPr>
          <w:szCs w:val="24"/>
        </w:rPr>
        <w:t>DigiSkills</w:t>
      </w:r>
      <w:proofErr w:type="spellEnd"/>
      <w:r w:rsidRPr="00FA1C94">
        <w:rPr>
          <w:szCs w:val="24"/>
        </w:rPr>
        <w:t xml:space="preserve"> Training Program</w:t>
      </w:r>
      <w:r>
        <w:rPr>
          <w:szCs w:val="24"/>
        </w:rPr>
        <w:t xml:space="preserve"> by Ministry of Information Technology &amp; Telecom, Government of Pakistan.</w:t>
      </w:r>
      <w:r w:rsidRPr="000173E5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 w:rsidRPr="00813630">
        <w:rPr>
          <w:szCs w:val="24"/>
        </w:rPr>
        <w:t>2023</w:t>
      </w:r>
    </w:p>
    <w:p w14:paraId="2F4809E7" w14:textId="77777777" w:rsidR="00491C6F" w:rsidRPr="000173E5" w:rsidRDefault="00491C6F" w:rsidP="007A56EA">
      <w:pPr>
        <w:numPr>
          <w:ilvl w:val="0"/>
          <w:numId w:val="39"/>
        </w:numPr>
        <w:spacing w:after="120"/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Graphic Designing </w:t>
      </w:r>
      <w:r w:rsidRPr="00AA0FCA">
        <w:rPr>
          <w:b/>
          <w:bCs/>
          <w:szCs w:val="24"/>
        </w:rPr>
        <w:t>Course</w:t>
      </w:r>
      <w:r>
        <w:rPr>
          <w:szCs w:val="24"/>
        </w:rPr>
        <w:t xml:space="preserve"> </w:t>
      </w:r>
      <w:r w:rsidRPr="00FA1C94">
        <w:rPr>
          <w:szCs w:val="24"/>
        </w:rPr>
        <w:t xml:space="preserve">under </w:t>
      </w:r>
      <w:proofErr w:type="spellStart"/>
      <w:r w:rsidRPr="00FA1C94">
        <w:rPr>
          <w:szCs w:val="24"/>
        </w:rPr>
        <w:t>DigiSkills</w:t>
      </w:r>
      <w:proofErr w:type="spellEnd"/>
      <w:r w:rsidRPr="00FA1C94">
        <w:rPr>
          <w:szCs w:val="24"/>
        </w:rPr>
        <w:t xml:space="preserve"> Training Program</w:t>
      </w:r>
      <w:r>
        <w:rPr>
          <w:szCs w:val="24"/>
        </w:rPr>
        <w:t xml:space="preserve"> by Ministry of Information Technology &amp; Telecom, Government of Pakistan.</w:t>
      </w:r>
      <w:r w:rsidRPr="000173E5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 w:rsidRPr="00813630">
        <w:rPr>
          <w:szCs w:val="24"/>
        </w:rPr>
        <w:t>2023</w:t>
      </w:r>
    </w:p>
    <w:p w14:paraId="79B09F75" w14:textId="77777777" w:rsidR="00491C6F" w:rsidRDefault="00491C6F" w:rsidP="007A56EA">
      <w:pPr>
        <w:numPr>
          <w:ilvl w:val="0"/>
          <w:numId w:val="39"/>
        </w:numPr>
        <w:spacing w:after="120"/>
        <w:jc w:val="both"/>
        <w:rPr>
          <w:szCs w:val="24"/>
        </w:rPr>
      </w:pPr>
      <w:r w:rsidRPr="00AF1107">
        <w:rPr>
          <w:b/>
          <w:bCs/>
          <w:szCs w:val="24"/>
        </w:rPr>
        <w:t xml:space="preserve">Freelancing </w:t>
      </w:r>
      <w:r>
        <w:rPr>
          <w:b/>
          <w:bCs/>
          <w:szCs w:val="24"/>
        </w:rPr>
        <w:t>C</w:t>
      </w:r>
      <w:r w:rsidRPr="00AF1107">
        <w:rPr>
          <w:b/>
          <w:bCs/>
          <w:szCs w:val="24"/>
        </w:rPr>
        <w:t>ourse</w:t>
      </w:r>
      <w:r w:rsidRPr="00FA1C94">
        <w:rPr>
          <w:szCs w:val="24"/>
        </w:rPr>
        <w:t xml:space="preserve"> under </w:t>
      </w:r>
      <w:proofErr w:type="spellStart"/>
      <w:r w:rsidRPr="00FA1C94">
        <w:rPr>
          <w:szCs w:val="24"/>
        </w:rPr>
        <w:t>DigiSkills</w:t>
      </w:r>
      <w:proofErr w:type="spellEnd"/>
      <w:r w:rsidRPr="00FA1C94">
        <w:rPr>
          <w:szCs w:val="24"/>
        </w:rPr>
        <w:t xml:space="preserve"> Training Program</w:t>
      </w:r>
      <w:r>
        <w:rPr>
          <w:szCs w:val="24"/>
        </w:rPr>
        <w:t xml:space="preserve"> by Ministry of Information Technology &amp; Telecom, Government of Pakistan.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13630">
        <w:rPr>
          <w:szCs w:val="24"/>
        </w:rPr>
        <w:t>2019</w:t>
      </w:r>
    </w:p>
    <w:p w14:paraId="07E242B8" w14:textId="77777777" w:rsidR="00491C6F" w:rsidRPr="00813630" w:rsidRDefault="00491C6F" w:rsidP="007A56EA">
      <w:pPr>
        <w:numPr>
          <w:ilvl w:val="0"/>
          <w:numId w:val="39"/>
        </w:numPr>
        <w:spacing w:after="120"/>
        <w:jc w:val="both"/>
        <w:rPr>
          <w:szCs w:val="24"/>
        </w:rPr>
      </w:pPr>
      <w:r w:rsidRPr="00AF1107">
        <w:rPr>
          <w:b/>
          <w:bCs/>
          <w:szCs w:val="24"/>
        </w:rPr>
        <w:t xml:space="preserve">Digital Marketing </w:t>
      </w:r>
      <w:r>
        <w:rPr>
          <w:b/>
          <w:bCs/>
          <w:szCs w:val="24"/>
        </w:rPr>
        <w:t>C</w:t>
      </w:r>
      <w:r w:rsidRPr="00AF1107">
        <w:rPr>
          <w:b/>
          <w:bCs/>
          <w:szCs w:val="24"/>
        </w:rPr>
        <w:t>ourse</w:t>
      </w:r>
      <w:r w:rsidRPr="00FA1C94">
        <w:rPr>
          <w:szCs w:val="24"/>
        </w:rPr>
        <w:t xml:space="preserve"> under </w:t>
      </w:r>
      <w:proofErr w:type="spellStart"/>
      <w:r w:rsidRPr="00FA1C94">
        <w:rPr>
          <w:szCs w:val="24"/>
        </w:rPr>
        <w:t>DigiSkills</w:t>
      </w:r>
      <w:proofErr w:type="spellEnd"/>
      <w:r w:rsidRPr="00FA1C94">
        <w:rPr>
          <w:szCs w:val="24"/>
        </w:rPr>
        <w:t xml:space="preserve"> Training Program</w:t>
      </w:r>
      <w:r>
        <w:rPr>
          <w:szCs w:val="24"/>
        </w:rPr>
        <w:t xml:space="preserve"> by Ministry of Information Technology &amp; Telecom, Government of Pakistan.</w:t>
      </w:r>
      <w:r w:rsidRPr="00C16A89"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13630">
        <w:rPr>
          <w:szCs w:val="24"/>
        </w:rPr>
        <w:t>2019</w:t>
      </w:r>
    </w:p>
    <w:p w14:paraId="489EBA99" w14:textId="1115F34A" w:rsidR="00D52C6C" w:rsidRPr="00851335" w:rsidRDefault="00D52C6C" w:rsidP="007A56EA">
      <w:pPr>
        <w:numPr>
          <w:ilvl w:val="0"/>
          <w:numId w:val="39"/>
        </w:numPr>
        <w:spacing w:after="120"/>
        <w:jc w:val="both"/>
        <w:rPr>
          <w:szCs w:val="24"/>
        </w:rPr>
      </w:pPr>
      <w:r w:rsidRPr="00851335">
        <w:rPr>
          <w:b/>
          <w:szCs w:val="24"/>
        </w:rPr>
        <w:t>Diploma in E- Commerce</w:t>
      </w:r>
      <w:r w:rsidRPr="00851335">
        <w:rPr>
          <w:szCs w:val="24"/>
        </w:rPr>
        <w:t xml:space="preserve"> </w:t>
      </w:r>
    </w:p>
    <w:p w14:paraId="0C69512F" w14:textId="13F43C2B" w:rsidR="00106EC7" w:rsidRPr="007A56EA" w:rsidRDefault="00106EC7" w:rsidP="007A56EA">
      <w:pPr>
        <w:pStyle w:val="ListParagraph"/>
        <w:numPr>
          <w:ilvl w:val="0"/>
          <w:numId w:val="39"/>
        </w:numPr>
        <w:spacing w:after="120"/>
        <w:jc w:val="both"/>
        <w:rPr>
          <w:b/>
          <w:bCs/>
          <w:szCs w:val="24"/>
        </w:rPr>
      </w:pPr>
      <w:r w:rsidRPr="007A56EA">
        <w:rPr>
          <w:szCs w:val="24"/>
        </w:rPr>
        <w:t>From “Comsats Institute of Information Technology. Islamabad” Pakistan.</w:t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  <w:t>2001</w:t>
      </w:r>
    </w:p>
    <w:p w14:paraId="3F5C2422" w14:textId="77777777" w:rsidR="002C2D03" w:rsidRPr="00851335" w:rsidRDefault="002C2D03" w:rsidP="007A56EA">
      <w:pPr>
        <w:numPr>
          <w:ilvl w:val="0"/>
          <w:numId w:val="39"/>
        </w:numPr>
        <w:spacing w:after="120"/>
        <w:jc w:val="both"/>
        <w:rPr>
          <w:szCs w:val="24"/>
        </w:rPr>
      </w:pPr>
      <w:r w:rsidRPr="00851335">
        <w:rPr>
          <w:b/>
          <w:szCs w:val="24"/>
        </w:rPr>
        <w:t>Certificate in Computer Application</w:t>
      </w:r>
    </w:p>
    <w:p w14:paraId="4CE2FEB3" w14:textId="493ACD82" w:rsidR="002C2D03" w:rsidRPr="007A56EA" w:rsidRDefault="002C2D03" w:rsidP="007A56EA">
      <w:pPr>
        <w:pStyle w:val="ListParagraph"/>
        <w:numPr>
          <w:ilvl w:val="0"/>
          <w:numId w:val="39"/>
        </w:numPr>
        <w:spacing w:after="120"/>
        <w:jc w:val="both"/>
        <w:rPr>
          <w:b/>
          <w:bCs/>
          <w:szCs w:val="24"/>
        </w:rPr>
      </w:pPr>
      <w:r w:rsidRPr="007A56EA">
        <w:rPr>
          <w:szCs w:val="24"/>
        </w:rPr>
        <w:t xml:space="preserve">From “National Institute of Electronics” Islamabad, Pakistan. </w:t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="001B33D7" w:rsidRPr="007A56EA">
        <w:rPr>
          <w:szCs w:val="24"/>
        </w:rPr>
        <w:tab/>
      </w:r>
      <w:r w:rsidRPr="007A56EA">
        <w:rPr>
          <w:szCs w:val="24"/>
        </w:rPr>
        <w:t>1995</w:t>
      </w:r>
    </w:p>
    <w:p w14:paraId="797AE6DE" w14:textId="5E767D5F" w:rsidR="008E43CB" w:rsidRDefault="00106EC7" w:rsidP="0042141E">
      <w:pPr>
        <w:numPr>
          <w:ilvl w:val="0"/>
          <w:numId w:val="39"/>
        </w:numPr>
        <w:jc w:val="both"/>
        <w:rPr>
          <w:szCs w:val="24"/>
        </w:rPr>
      </w:pPr>
      <w:r w:rsidRPr="00814413">
        <w:rPr>
          <w:szCs w:val="24"/>
        </w:rPr>
        <w:t xml:space="preserve">Good working knowledge of MS Office packages including Microsoft Word, Excel, </w:t>
      </w:r>
      <w:r w:rsidR="00851335" w:rsidRPr="00814413">
        <w:rPr>
          <w:szCs w:val="24"/>
        </w:rPr>
        <w:t>PowerPoint</w:t>
      </w:r>
      <w:r w:rsidRPr="00814413">
        <w:rPr>
          <w:szCs w:val="24"/>
        </w:rPr>
        <w:t xml:space="preserve">, </w:t>
      </w:r>
      <w:r w:rsidR="00B50B4B" w:rsidRPr="00814413">
        <w:rPr>
          <w:szCs w:val="24"/>
        </w:rPr>
        <w:t>Access,</w:t>
      </w:r>
      <w:r w:rsidRPr="00814413">
        <w:rPr>
          <w:szCs w:val="24"/>
        </w:rPr>
        <w:t xml:space="preserve"> and Internet etc.</w:t>
      </w:r>
    </w:p>
    <w:p w14:paraId="3C621400" w14:textId="77777777" w:rsidR="00814413" w:rsidRPr="00814413" w:rsidRDefault="00814413" w:rsidP="00814413">
      <w:pPr>
        <w:spacing w:after="120"/>
        <w:ind w:left="360"/>
        <w:jc w:val="both"/>
        <w:rPr>
          <w:szCs w:val="24"/>
        </w:rPr>
      </w:pPr>
    </w:p>
    <w:p w14:paraId="12C5C87C" w14:textId="645EA7A8" w:rsidR="008E43CB" w:rsidRDefault="008E43CB" w:rsidP="008E43CB">
      <w:pPr>
        <w:spacing w:after="120"/>
        <w:jc w:val="both"/>
        <w:rPr>
          <w:szCs w:val="24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FD985F" wp14:editId="5AD21538">
                <wp:simplePos x="0" y="0"/>
                <wp:positionH relativeFrom="column">
                  <wp:posOffset>-29845</wp:posOffset>
                </wp:positionH>
                <wp:positionV relativeFrom="paragraph">
                  <wp:posOffset>207645</wp:posOffset>
                </wp:positionV>
                <wp:extent cx="6140450" cy="0"/>
                <wp:effectExtent l="0" t="0" r="0" b="0"/>
                <wp:wrapNone/>
                <wp:docPr id="129659882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04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D68CD8" id="Straight Connector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35pt,16.35pt" to="481.15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" strokecolor="black [3200]" strokeweight="1.5pt">
                <v:stroke joinstyle="miter"/>
              </v:line>
            </w:pict>
          </mc:Fallback>
        </mc:AlternateContent>
      </w:r>
      <w:r w:rsidRPr="008E43CB">
        <w:rPr>
          <w:rFonts w:asciiTheme="majorBidi" w:hAnsiTheme="majorBidi" w:cstheme="majorBidi"/>
          <w:b/>
          <w:bCs/>
        </w:rPr>
        <w:t>PROFESSIONAL TRAININGS &amp; MEMBERSHIPS</w:t>
      </w:r>
    </w:p>
    <w:p w14:paraId="015AC328" w14:textId="338DDCDC" w:rsidR="008B1431" w:rsidRPr="008B1431" w:rsidRDefault="008B1431" w:rsidP="008B1431">
      <w:pPr>
        <w:pStyle w:val="ListParagraph"/>
        <w:ind w:left="360"/>
        <w:jc w:val="both"/>
        <w:rPr>
          <w:szCs w:val="24"/>
        </w:rPr>
      </w:pP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  <w:r w:rsidRPr="008B1431">
        <w:rPr>
          <w:szCs w:val="24"/>
        </w:rPr>
        <w:tab/>
      </w:r>
    </w:p>
    <w:p w14:paraId="1CF5F2CE" w14:textId="09984050" w:rsidR="007E5874" w:rsidRPr="007A56EA" w:rsidRDefault="007E5874" w:rsidP="007A56EA">
      <w:pPr>
        <w:pStyle w:val="ListParagraph"/>
        <w:numPr>
          <w:ilvl w:val="0"/>
          <w:numId w:val="40"/>
        </w:numPr>
        <w:spacing w:after="120"/>
        <w:jc w:val="both"/>
        <w:rPr>
          <w:szCs w:val="24"/>
        </w:rPr>
      </w:pPr>
      <w:r w:rsidRPr="007A56EA">
        <w:rPr>
          <w:szCs w:val="24"/>
        </w:rPr>
        <w:t xml:space="preserve">Indigenous on-Campus Training under Modern University </w:t>
      </w:r>
      <w:r w:rsidRPr="007A56EA">
        <w:rPr>
          <w:szCs w:val="24"/>
        </w:rPr>
        <w:tab/>
        <w:t xml:space="preserve">Governance Programme </w:t>
      </w:r>
      <w:r w:rsidR="00C16A89" w:rsidRPr="007A56EA">
        <w:rPr>
          <w:szCs w:val="24"/>
        </w:rPr>
        <w:tab/>
      </w:r>
      <w:r w:rsidRPr="007A56EA">
        <w:rPr>
          <w:szCs w:val="24"/>
        </w:rPr>
        <w:t>2015</w:t>
      </w:r>
    </w:p>
    <w:p w14:paraId="227089BA" w14:textId="77777777" w:rsidR="001923C3" w:rsidRPr="00813630" w:rsidRDefault="001923C3" w:rsidP="007A56EA">
      <w:pPr>
        <w:pStyle w:val="ListParagraph"/>
        <w:numPr>
          <w:ilvl w:val="0"/>
          <w:numId w:val="40"/>
        </w:numPr>
        <w:spacing w:after="120"/>
        <w:jc w:val="both"/>
        <w:rPr>
          <w:szCs w:val="24"/>
        </w:rPr>
      </w:pPr>
      <w:r w:rsidRPr="00813630">
        <w:rPr>
          <w:szCs w:val="24"/>
        </w:rPr>
        <w:t xml:space="preserve">PST-II </w:t>
      </w:r>
      <w:r w:rsidR="004A272D" w:rsidRPr="00813630">
        <w:rPr>
          <w:szCs w:val="24"/>
        </w:rPr>
        <w:t>from</w:t>
      </w:r>
      <w:r w:rsidRPr="00813630">
        <w:rPr>
          <w:szCs w:val="24"/>
        </w:rPr>
        <w:t xml:space="preserve"> COMSATS Faculty Development Academy (2012) </w:t>
      </w:r>
      <w:r w:rsidR="004A272D" w:rsidRPr="00813630">
        <w:rPr>
          <w:szCs w:val="24"/>
        </w:rPr>
        <w:t>as</w:t>
      </w:r>
      <w:r w:rsidRPr="00813630">
        <w:rPr>
          <w:szCs w:val="24"/>
        </w:rPr>
        <w:t xml:space="preserve"> a coordinator.</w:t>
      </w:r>
    </w:p>
    <w:p w14:paraId="52606396" w14:textId="77777777" w:rsidR="00FD6ED9" w:rsidRPr="00851335" w:rsidRDefault="00FD6ED9" w:rsidP="007A56EA">
      <w:pPr>
        <w:numPr>
          <w:ilvl w:val="0"/>
          <w:numId w:val="40"/>
        </w:numPr>
        <w:spacing w:after="120"/>
        <w:jc w:val="both"/>
        <w:rPr>
          <w:szCs w:val="24"/>
        </w:rPr>
      </w:pPr>
      <w:r w:rsidRPr="00851335">
        <w:rPr>
          <w:szCs w:val="24"/>
        </w:rPr>
        <w:t>PST-</w:t>
      </w:r>
      <w:r w:rsidR="001923C3" w:rsidRPr="00851335">
        <w:rPr>
          <w:szCs w:val="24"/>
        </w:rPr>
        <w:t>I</w:t>
      </w:r>
      <w:r w:rsidRPr="00851335">
        <w:rPr>
          <w:szCs w:val="24"/>
        </w:rPr>
        <w:t xml:space="preserve"> </w:t>
      </w:r>
      <w:r w:rsidR="004A272D" w:rsidRPr="00851335">
        <w:rPr>
          <w:szCs w:val="24"/>
        </w:rPr>
        <w:t>from</w:t>
      </w:r>
      <w:r w:rsidRPr="00851335">
        <w:rPr>
          <w:szCs w:val="24"/>
        </w:rPr>
        <w:t xml:space="preserve"> COMSATS Faculty Development Academy (2011)</w:t>
      </w:r>
      <w:r w:rsidR="007D64DA" w:rsidRPr="00851335">
        <w:rPr>
          <w:szCs w:val="24"/>
        </w:rPr>
        <w:t xml:space="preserve"> </w:t>
      </w:r>
      <w:r w:rsidR="004A272D" w:rsidRPr="00851335">
        <w:rPr>
          <w:szCs w:val="24"/>
        </w:rPr>
        <w:t>as</w:t>
      </w:r>
      <w:r w:rsidR="001923C3" w:rsidRPr="00851335">
        <w:rPr>
          <w:szCs w:val="24"/>
        </w:rPr>
        <w:t xml:space="preserve"> a participant.</w:t>
      </w:r>
    </w:p>
    <w:p w14:paraId="56B8B856" w14:textId="33DFFBFE" w:rsidR="00813630" w:rsidRPr="00670C69" w:rsidRDefault="00AF7C66" w:rsidP="007A56EA">
      <w:pPr>
        <w:numPr>
          <w:ilvl w:val="0"/>
          <w:numId w:val="40"/>
        </w:numPr>
        <w:spacing w:after="120"/>
        <w:jc w:val="both"/>
        <w:rPr>
          <w:szCs w:val="24"/>
        </w:rPr>
      </w:pPr>
      <w:r w:rsidRPr="00851335">
        <w:rPr>
          <w:szCs w:val="24"/>
        </w:rPr>
        <w:t xml:space="preserve">“Present </w:t>
      </w:r>
      <w:r w:rsidR="00545784" w:rsidRPr="00851335">
        <w:rPr>
          <w:szCs w:val="24"/>
        </w:rPr>
        <w:t>with</w:t>
      </w:r>
      <w:r w:rsidRPr="00851335">
        <w:rPr>
          <w:szCs w:val="24"/>
        </w:rPr>
        <w:t xml:space="preserve"> Impact” from Pit Stop Training International Trainer Mr. Taher Khan Hussain </w:t>
      </w:r>
      <w:r w:rsidRPr="00670C69">
        <w:rPr>
          <w:szCs w:val="24"/>
        </w:rPr>
        <w:t>2009</w:t>
      </w:r>
    </w:p>
    <w:p w14:paraId="67CA3D75" w14:textId="4FD9199F" w:rsidR="00AF7C66" w:rsidRPr="00E20313" w:rsidRDefault="00AF7C66" w:rsidP="007A56EA">
      <w:pPr>
        <w:numPr>
          <w:ilvl w:val="0"/>
          <w:numId w:val="40"/>
        </w:numPr>
        <w:spacing w:after="120"/>
        <w:jc w:val="both"/>
        <w:rPr>
          <w:szCs w:val="24"/>
        </w:rPr>
      </w:pPr>
      <w:r w:rsidRPr="00E20313">
        <w:rPr>
          <w:szCs w:val="24"/>
        </w:rPr>
        <w:t xml:space="preserve">Faculty Training Programme from CMA Education UK </w:t>
      </w:r>
    </w:p>
    <w:p w14:paraId="29FA737D" w14:textId="77777777" w:rsidR="00E20313" w:rsidRDefault="00482A2A" w:rsidP="007A56EA">
      <w:pPr>
        <w:numPr>
          <w:ilvl w:val="0"/>
          <w:numId w:val="40"/>
        </w:numPr>
        <w:spacing w:after="120"/>
        <w:jc w:val="both"/>
        <w:rPr>
          <w:szCs w:val="24"/>
        </w:rPr>
      </w:pPr>
      <w:r w:rsidRPr="00E20313">
        <w:rPr>
          <w:szCs w:val="24"/>
        </w:rPr>
        <w:t>Member, British Alumni Association Pakistan.</w:t>
      </w:r>
    </w:p>
    <w:p w14:paraId="48AA9352" w14:textId="1C9C0F0F" w:rsidR="007D64DA" w:rsidRDefault="00482A2A" w:rsidP="007A56EA">
      <w:pPr>
        <w:numPr>
          <w:ilvl w:val="0"/>
          <w:numId w:val="40"/>
        </w:numPr>
        <w:spacing w:after="120"/>
        <w:jc w:val="both"/>
        <w:rPr>
          <w:szCs w:val="24"/>
        </w:rPr>
      </w:pPr>
      <w:r w:rsidRPr="00E20313">
        <w:rPr>
          <w:szCs w:val="24"/>
        </w:rPr>
        <w:t>Member, Alumni Association, Glasgow Caledonian University, United Kingdom.</w:t>
      </w:r>
    </w:p>
    <w:p w14:paraId="72986B6B" w14:textId="77777777" w:rsidR="00BB0D41" w:rsidRDefault="00BB0D41" w:rsidP="00BB0D41">
      <w:pPr>
        <w:jc w:val="both"/>
        <w:rPr>
          <w:rFonts w:asciiTheme="majorBidi" w:hAnsiTheme="majorBidi" w:cstheme="majorBidi"/>
          <w:b/>
          <w:bCs/>
        </w:rPr>
      </w:pPr>
    </w:p>
    <w:sectPr w:rsidR="00BB0D41" w:rsidSect="00F668BE">
      <w:footerReference w:type="even" r:id="rId20"/>
      <w:footerReference w:type="default" r:id="rId21"/>
      <w:pgSz w:w="12240" w:h="15840" w:code="1"/>
      <w:pgMar w:top="878" w:right="1152" w:bottom="1152" w:left="1152" w:header="720" w:footer="720" w:gutter="0"/>
      <w:cols w:space="720" w:equalWidth="0">
        <w:col w:w="9648" w:space="7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26291" w14:textId="77777777" w:rsidR="005323CC" w:rsidRDefault="005323CC">
      <w:r>
        <w:separator/>
      </w:r>
    </w:p>
  </w:endnote>
  <w:endnote w:type="continuationSeparator" w:id="0">
    <w:p w14:paraId="00CFEF5F" w14:textId="77777777" w:rsidR="005323CC" w:rsidRDefault="00532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B18A0" w14:textId="77777777" w:rsidR="00F112C0" w:rsidRDefault="00F112C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1C8FC9" w14:textId="77777777" w:rsidR="00F112C0" w:rsidRDefault="00F112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9A4F9" w14:textId="77777777" w:rsidR="00F112C0" w:rsidRDefault="00F112C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1590">
      <w:rPr>
        <w:rStyle w:val="PageNumber"/>
        <w:noProof/>
      </w:rPr>
      <w:t>4</w:t>
    </w:r>
    <w:r>
      <w:rPr>
        <w:rStyle w:val="PageNumber"/>
      </w:rPr>
      <w:fldChar w:fldCharType="end"/>
    </w:r>
  </w:p>
  <w:p w14:paraId="516ABD8C" w14:textId="77777777" w:rsidR="00F112C0" w:rsidRDefault="00F11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9EDA4" w14:textId="77777777" w:rsidR="005323CC" w:rsidRDefault="005323CC">
      <w:r>
        <w:separator/>
      </w:r>
    </w:p>
  </w:footnote>
  <w:footnote w:type="continuationSeparator" w:id="0">
    <w:p w14:paraId="4A41F8B6" w14:textId="77777777" w:rsidR="005323CC" w:rsidRDefault="00532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7762"/>
    <w:multiLevelType w:val="hybridMultilevel"/>
    <w:tmpl w:val="69AA17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12F55"/>
    <w:multiLevelType w:val="hybridMultilevel"/>
    <w:tmpl w:val="DBECA5D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E0D84"/>
    <w:multiLevelType w:val="hybridMultilevel"/>
    <w:tmpl w:val="817AB6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85E8D"/>
    <w:multiLevelType w:val="hybridMultilevel"/>
    <w:tmpl w:val="2EA4BA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5713B"/>
    <w:multiLevelType w:val="hybridMultilevel"/>
    <w:tmpl w:val="632E68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313CA7"/>
    <w:multiLevelType w:val="hybridMultilevel"/>
    <w:tmpl w:val="1B584C3C"/>
    <w:lvl w:ilvl="0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6" w15:restartNumberingAfterBreak="0">
    <w:nsid w:val="095E0BDD"/>
    <w:multiLevelType w:val="hybridMultilevel"/>
    <w:tmpl w:val="AC1C3CE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93018E"/>
    <w:multiLevelType w:val="hybridMultilevel"/>
    <w:tmpl w:val="C0B092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EA461B"/>
    <w:multiLevelType w:val="hybridMultilevel"/>
    <w:tmpl w:val="94D2A7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806E5"/>
    <w:multiLevelType w:val="hybridMultilevel"/>
    <w:tmpl w:val="FEC8F46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3C7009"/>
    <w:multiLevelType w:val="hybridMultilevel"/>
    <w:tmpl w:val="24F07D7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CF6FB7"/>
    <w:multiLevelType w:val="hybridMultilevel"/>
    <w:tmpl w:val="249CDE86"/>
    <w:lvl w:ilvl="0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2" w15:restartNumberingAfterBreak="0">
    <w:nsid w:val="19B56665"/>
    <w:multiLevelType w:val="hybridMultilevel"/>
    <w:tmpl w:val="E792926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A73A33"/>
    <w:multiLevelType w:val="hybridMultilevel"/>
    <w:tmpl w:val="0C66120C"/>
    <w:lvl w:ilvl="0" w:tplc="968CF68A">
      <w:start w:val="1"/>
      <w:numFmt w:val="bullet"/>
      <w:lvlText w:val=""/>
      <w:lvlJc w:val="left"/>
      <w:pPr>
        <w:ind w:left="151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4" w15:restartNumberingAfterBreak="0">
    <w:nsid w:val="1D6C5E98"/>
    <w:multiLevelType w:val="hybridMultilevel"/>
    <w:tmpl w:val="67580CC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5278E4"/>
    <w:multiLevelType w:val="hybridMultilevel"/>
    <w:tmpl w:val="420645C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C4B8E"/>
    <w:multiLevelType w:val="hybridMultilevel"/>
    <w:tmpl w:val="B35E94F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F7816"/>
    <w:multiLevelType w:val="hybridMultilevel"/>
    <w:tmpl w:val="66B22636"/>
    <w:lvl w:ilvl="0" w:tplc="968CF68A">
      <w:start w:val="1"/>
      <w:numFmt w:val="bullet"/>
      <w:lvlText w:val=""/>
      <w:lvlJc w:val="left"/>
      <w:pPr>
        <w:ind w:left="151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8" w15:restartNumberingAfterBreak="0">
    <w:nsid w:val="2EE423E2"/>
    <w:multiLevelType w:val="hybridMultilevel"/>
    <w:tmpl w:val="9446C636"/>
    <w:lvl w:ilvl="0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318905D8"/>
    <w:multiLevelType w:val="hybridMultilevel"/>
    <w:tmpl w:val="AB8222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906714"/>
    <w:multiLevelType w:val="hybridMultilevel"/>
    <w:tmpl w:val="74B8317C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1" w15:restartNumberingAfterBreak="0">
    <w:nsid w:val="3CFC5E61"/>
    <w:multiLevelType w:val="hybridMultilevel"/>
    <w:tmpl w:val="05BEC508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2" w15:restartNumberingAfterBreak="0">
    <w:nsid w:val="405F3070"/>
    <w:multiLevelType w:val="hybridMultilevel"/>
    <w:tmpl w:val="DB3E87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56113C"/>
    <w:multiLevelType w:val="hybridMultilevel"/>
    <w:tmpl w:val="AA947260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4" w15:restartNumberingAfterBreak="0">
    <w:nsid w:val="47A410C2"/>
    <w:multiLevelType w:val="hybridMultilevel"/>
    <w:tmpl w:val="4FCEE1D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C80AF1"/>
    <w:multiLevelType w:val="hybridMultilevel"/>
    <w:tmpl w:val="00AAC29A"/>
    <w:lvl w:ilvl="0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6" w15:restartNumberingAfterBreak="0">
    <w:nsid w:val="4BD61074"/>
    <w:multiLevelType w:val="hybridMultilevel"/>
    <w:tmpl w:val="10DAE59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F667FE"/>
    <w:multiLevelType w:val="hybridMultilevel"/>
    <w:tmpl w:val="8A50850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53C44826"/>
    <w:multiLevelType w:val="hybridMultilevel"/>
    <w:tmpl w:val="7CDECF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58103B3"/>
    <w:multiLevelType w:val="hybridMultilevel"/>
    <w:tmpl w:val="9B6C1480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57E40285"/>
    <w:multiLevelType w:val="hybridMultilevel"/>
    <w:tmpl w:val="91F83A56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1" w15:restartNumberingAfterBreak="0">
    <w:nsid w:val="585B543A"/>
    <w:multiLevelType w:val="hybridMultilevel"/>
    <w:tmpl w:val="CFDE300E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7E33E0"/>
    <w:multiLevelType w:val="hybridMultilevel"/>
    <w:tmpl w:val="A0B49D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81237A"/>
    <w:multiLevelType w:val="hybridMultilevel"/>
    <w:tmpl w:val="0B9E30C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A74993"/>
    <w:multiLevelType w:val="hybridMultilevel"/>
    <w:tmpl w:val="A72257C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0D7744"/>
    <w:multiLevelType w:val="hybridMultilevel"/>
    <w:tmpl w:val="702E31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9042AD"/>
    <w:multiLevelType w:val="hybridMultilevel"/>
    <w:tmpl w:val="2DA69712"/>
    <w:lvl w:ilvl="0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37" w15:restartNumberingAfterBreak="0">
    <w:nsid w:val="6D99674A"/>
    <w:multiLevelType w:val="hybridMultilevel"/>
    <w:tmpl w:val="A99C5DAE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8" w15:restartNumberingAfterBreak="0">
    <w:nsid w:val="71993C68"/>
    <w:multiLevelType w:val="hybridMultilevel"/>
    <w:tmpl w:val="4B7657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BC38E2"/>
    <w:multiLevelType w:val="hybridMultilevel"/>
    <w:tmpl w:val="08DAE1B0"/>
    <w:lvl w:ilvl="0" w:tplc="04090003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0" w15:restartNumberingAfterBreak="0">
    <w:nsid w:val="770E2261"/>
    <w:multiLevelType w:val="hybridMultilevel"/>
    <w:tmpl w:val="4A0898C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2778AA"/>
    <w:multiLevelType w:val="hybridMultilevel"/>
    <w:tmpl w:val="E43C7BD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5210C1"/>
    <w:multiLevelType w:val="hybridMultilevel"/>
    <w:tmpl w:val="14460844"/>
    <w:lvl w:ilvl="0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 w16cid:durableId="255335148">
    <w:abstractNumId w:val="1"/>
  </w:num>
  <w:num w:numId="2" w16cid:durableId="352611819">
    <w:abstractNumId w:val="27"/>
  </w:num>
  <w:num w:numId="3" w16cid:durableId="497428237">
    <w:abstractNumId w:val="38"/>
  </w:num>
  <w:num w:numId="4" w16cid:durableId="1403522760">
    <w:abstractNumId w:val="31"/>
  </w:num>
  <w:num w:numId="5" w16cid:durableId="1472207518">
    <w:abstractNumId w:val="32"/>
  </w:num>
  <w:num w:numId="6" w16cid:durableId="6910096">
    <w:abstractNumId w:val="24"/>
  </w:num>
  <w:num w:numId="7" w16cid:durableId="1553538687">
    <w:abstractNumId w:val="16"/>
  </w:num>
  <w:num w:numId="8" w16cid:durableId="1862627569">
    <w:abstractNumId w:val="9"/>
  </w:num>
  <w:num w:numId="9" w16cid:durableId="371155092">
    <w:abstractNumId w:val="19"/>
  </w:num>
  <w:num w:numId="10" w16cid:durableId="1927961615">
    <w:abstractNumId w:val="8"/>
  </w:num>
  <w:num w:numId="11" w16cid:durableId="792676808">
    <w:abstractNumId w:val="2"/>
  </w:num>
  <w:num w:numId="12" w16cid:durableId="2107654623">
    <w:abstractNumId w:val="7"/>
  </w:num>
  <w:num w:numId="13" w16cid:durableId="347877143">
    <w:abstractNumId w:val="40"/>
  </w:num>
  <w:num w:numId="14" w16cid:durableId="481042029">
    <w:abstractNumId w:val="34"/>
  </w:num>
  <w:num w:numId="15" w16cid:durableId="930429873">
    <w:abstractNumId w:val="15"/>
  </w:num>
  <w:num w:numId="16" w16cid:durableId="12003993">
    <w:abstractNumId w:val="12"/>
  </w:num>
  <w:num w:numId="17" w16cid:durableId="576550219">
    <w:abstractNumId w:val="3"/>
  </w:num>
  <w:num w:numId="18" w16cid:durableId="1030956406">
    <w:abstractNumId w:val="41"/>
  </w:num>
  <w:num w:numId="19" w16cid:durableId="1579249834">
    <w:abstractNumId w:val="0"/>
  </w:num>
  <w:num w:numId="20" w16cid:durableId="1702824006">
    <w:abstractNumId w:val="26"/>
  </w:num>
  <w:num w:numId="21" w16cid:durableId="854003186">
    <w:abstractNumId w:val="28"/>
  </w:num>
  <w:num w:numId="22" w16cid:durableId="1661932613">
    <w:abstractNumId w:val="10"/>
  </w:num>
  <w:num w:numId="23" w16cid:durableId="528494615">
    <w:abstractNumId w:val="17"/>
  </w:num>
  <w:num w:numId="24" w16cid:durableId="749276694">
    <w:abstractNumId w:val="13"/>
  </w:num>
  <w:num w:numId="25" w16cid:durableId="1737051524">
    <w:abstractNumId w:val="5"/>
  </w:num>
  <w:num w:numId="26" w16cid:durableId="717516156">
    <w:abstractNumId w:val="6"/>
  </w:num>
  <w:num w:numId="27" w16cid:durableId="1750735965">
    <w:abstractNumId w:val="23"/>
  </w:num>
  <w:num w:numId="28" w16cid:durableId="1907836623">
    <w:abstractNumId w:val="21"/>
  </w:num>
  <w:num w:numId="29" w16cid:durableId="960651293">
    <w:abstractNumId w:val="33"/>
  </w:num>
  <w:num w:numId="30" w16cid:durableId="2061125266">
    <w:abstractNumId w:val="42"/>
  </w:num>
  <w:num w:numId="31" w16cid:durableId="731849324">
    <w:abstractNumId w:val="20"/>
  </w:num>
  <w:num w:numId="32" w16cid:durableId="779374782">
    <w:abstractNumId w:val="30"/>
  </w:num>
  <w:num w:numId="33" w16cid:durableId="1584024099">
    <w:abstractNumId w:val="37"/>
  </w:num>
  <w:num w:numId="34" w16cid:durableId="1003436375">
    <w:abstractNumId w:val="4"/>
  </w:num>
  <w:num w:numId="35" w16cid:durableId="1511142289">
    <w:abstractNumId w:val="39"/>
  </w:num>
  <w:num w:numId="36" w16cid:durableId="245577358">
    <w:abstractNumId w:val="18"/>
  </w:num>
  <w:num w:numId="37" w16cid:durableId="2106803031">
    <w:abstractNumId w:val="11"/>
  </w:num>
  <w:num w:numId="38" w16cid:durableId="475611628">
    <w:abstractNumId w:val="25"/>
  </w:num>
  <w:num w:numId="39" w16cid:durableId="632713969">
    <w:abstractNumId w:val="29"/>
  </w:num>
  <w:num w:numId="40" w16cid:durableId="1903632741">
    <w:abstractNumId w:val="35"/>
  </w:num>
  <w:num w:numId="41" w16cid:durableId="1246499588">
    <w:abstractNumId w:val="22"/>
  </w:num>
  <w:num w:numId="42" w16cid:durableId="1331641458">
    <w:abstractNumId w:val="14"/>
  </w:num>
  <w:num w:numId="43" w16cid:durableId="534655552">
    <w:abstractNumId w:val="3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Y0MTE3NTA1NTG1NDBR0lEKTi0uzszPAykwrgUA324KEiwAAAA="/>
    <w:docVar w:name="ACTIVE" w:val="ZULFIQAR RASHEED.doc"/>
    <w:docVar w:name="VTCASE" w:val="4"/>
    <w:docVar w:name="VTCommandPending" w:val="NONE"/>
    <w:docVar w:name="VTCurMacroFlags$" w:val="NNNN"/>
    <w:docVar w:name="VTINIT" w:val="1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0C78AD"/>
    <w:rsid w:val="00003D3C"/>
    <w:rsid w:val="00010DBE"/>
    <w:rsid w:val="000115DA"/>
    <w:rsid w:val="0001222F"/>
    <w:rsid w:val="00012BA3"/>
    <w:rsid w:val="000160DE"/>
    <w:rsid w:val="000173E5"/>
    <w:rsid w:val="00020719"/>
    <w:rsid w:val="00025E40"/>
    <w:rsid w:val="000339B0"/>
    <w:rsid w:val="00043F4C"/>
    <w:rsid w:val="0005273F"/>
    <w:rsid w:val="000528C5"/>
    <w:rsid w:val="00056327"/>
    <w:rsid w:val="00072011"/>
    <w:rsid w:val="00077C40"/>
    <w:rsid w:val="00086312"/>
    <w:rsid w:val="00086538"/>
    <w:rsid w:val="00090E82"/>
    <w:rsid w:val="000A485B"/>
    <w:rsid w:val="000A564D"/>
    <w:rsid w:val="000A6E75"/>
    <w:rsid w:val="000B0B94"/>
    <w:rsid w:val="000B57D7"/>
    <w:rsid w:val="000B7CE8"/>
    <w:rsid w:val="000C06C9"/>
    <w:rsid w:val="000C3CCA"/>
    <w:rsid w:val="000C3FC2"/>
    <w:rsid w:val="000C422E"/>
    <w:rsid w:val="000C78AD"/>
    <w:rsid w:val="000C7A16"/>
    <w:rsid w:val="000D4C39"/>
    <w:rsid w:val="000E12DC"/>
    <w:rsid w:val="000E363D"/>
    <w:rsid w:val="000E77A1"/>
    <w:rsid w:val="000F0308"/>
    <w:rsid w:val="000F1B18"/>
    <w:rsid w:val="000F2E31"/>
    <w:rsid w:val="001026A7"/>
    <w:rsid w:val="00106EC7"/>
    <w:rsid w:val="00111D32"/>
    <w:rsid w:val="001166FD"/>
    <w:rsid w:val="00125E57"/>
    <w:rsid w:val="00130CFC"/>
    <w:rsid w:val="00143CE4"/>
    <w:rsid w:val="00150240"/>
    <w:rsid w:val="00150E04"/>
    <w:rsid w:val="00152153"/>
    <w:rsid w:val="0016538C"/>
    <w:rsid w:val="001923C3"/>
    <w:rsid w:val="001A3203"/>
    <w:rsid w:val="001B2AE6"/>
    <w:rsid w:val="001B2E1E"/>
    <w:rsid w:val="001B33D7"/>
    <w:rsid w:val="001C5EE3"/>
    <w:rsid w:val="001C5F3C"/>
    <w:rsid w:val="001D028D"/>
    <w:rsid w:val="001D0BCA"/>
    <w:rsid w:val="001D76CB"/>
    <w:rsid w:val="001E12B3"/>
    <w:rsid w:val="001E23EA"/>
    <w:rsid w:val="001E4666"/>
    <w:rsid w:val="001E5FA5"/>
    <w:rsid w:val="001E6EAF"/>
    <w:rsid w:val="001E7C3D"/>
    <w:rsid w:val="00206813"/>
    <w:rsid w:val="00212CC4"/>
    <w:rsid w:val="00220C26"/>
    <w:rsid w:val="00222A72"/>
    <w:rsid w:val="00225077"/>
    <w:rsid w:val="00226DEF"/>
    <w:rsid w:val="00230643"/>
    <w:rsid w:val="00233B90"/>
    <w:rsid w:val="002348F3"/>
    <w:rsid w:val="00234BDD"/>
    <w:rsid w:val="00234E84"/>
    <w:rsid w:val="00236859"/>
    <w:rsid w:val="00264175"/>
    <w:rsid w:val="002645AE"/>
    <w:rsid w:val="00277FDA"/>
    <w:rsid w:val="002A6B4E"/>
    <w:rsid w:val="002A6F01"/>
    <w:rsid w:val="002B011A"/>
    <w:rsid w:val="002B47C0"/>
    <w:rsid w:val="002C0B34"/>
    <w:rsid w:val="002C2D03"/>
    <w:rsid w:val="002C2D5F"/>
    <w:rsid w:val="002D4E01"/>
    <w:rsid w:val="002D6F57"/>
    <w:rsid w:val="002F04EF"/>
    <w:rsid w:val="00302E08"/>
    <w:rsid w:val="003166BE"/>
    <w:rsid w:val="0031719F"/>
    <w:rsid w:val="00327C96"/>
    <w:rsid w:val="00331112"/>
    <w:rsid w:val="003402F3"/>
    <w:rsid w:val="00341CC8"/>
    <w:rsid w:val="00354A43"/>
    <w:rsid w:val="00356E8B"/>
    <w:rsid w:val="00361AD2"/>
    <w:rsid w:val="003650B2"/>
    <w:rsid w:val="003659EA"/>
    <w:rsid w:val="00370C0B"/>
    <w:rsid w:val="0037353A"/>
    <w:rsid w:val="003819B8"/>
    <w:rsid w:val="003904B6"/>
    <w:rsid w:val="00396AD2"/>
    <w:rsid w:val="003A4C55"/>
    <w:rsid w:val="003A6922"/>
    <w:rsid w:val="003B0E09"/>
    <w:rsid w:val="003C4259"/>
    <w:rsid w:val="003C445F"/>
    <w:rsid w:val="003D11DB"/>
    <w:rsid w:val="003D368C"/>
    <w:rsid w:val="003E308C"/>
    <w:rsid w:val="003E738D"/>
    <w:rsid w:val="003F09D4"/>
    <w:rsid w:val="004010B5"/>
    <w:rsid w:val="004064B2"/>
    <w:rsid w:val="00413C05"/>
    <w:rsid w:val="0042141E"/>
    <w:rsid w:val="00422AA5"/>
    <w:rsid w:val="00431FBD"/>
    <w:rsid w:val="00435012"/>
    <w:rsid w:val="004364AF"/>
    <w:rsid w:val="00440404"/>
    <w:rsid w:val="00445A99"/>
    <w:rsid w:val="004474C6"/>
    <w:rsid w:val="00450502"/>
    <w:rsid w:val="004632EE"/>
    <w:rsid w:val="00464D10"/>
    <w:rsid w:val="00465886"/>
    <w:rsid w:val="00472434"/>
    <w:rsid w:val="004757DB"/>
    <w:rsid w:val="00482A2A"/>
    <w:rsid w:val="0048416E"/>
    <w:rsid w:val="00491C6F"/>
    <w:rsid w:val="00496373"/>
    <w:rsid w:val="00497EE9"/>
    <w:rsid w:val="004A272D"/>
    <w:rsid w:val="004A2C0A"/>
    <w:rsid w:val="004A41C7"/>
    <w:rsid w:val="004A5171"/>
    <w:rsid w:val="004C5D0D"/>
    <w:rsid w:val="004D108A"/>
    <w:rsid w:val="004D43D9"/>
    <w:rsid w:val="004D5AC2"/>
    <w:rsid w:val="004E5359"/>
    <w:rsid w:val="005012F2"/>
    <w:rsid w:val="00503373"/>
    <w:rsid w:val="005231B7"/>
    <w:rsid w:val="00523CC1"/>
    <w:rsid w:val="00525374"/>
    <w:rsid w:val="00525DE5"/>
    <w:rsid w:val="005323CC"/>
    <w:rsid w:val="00543373"/>
    <w:rsid w:val="00545784"/>
    <w:rsid w:val="00545F9A"/>
    <w:rsid w:val="00565484"/>
    <w:rsid w:val="005661FB"/>
    <w:rsid w:val="0057021C"/>
    <w:rsid w:val="00571D15"/>
    <w:rsid w:val="005758DB"/>
    <w:rsid w:val="00581F07"/>
    <w:rsid w:val="00585C42"/>
    <w:rsid w:val="00585DB6"/>
    <w:rsid w:val="005A3A16"/>
    <w:rsid w:val="005A3FB8"/>
    <w:rsid w:val="005B1AA2"/>
    <w:rsid w:val="005C02B9"/>
    <w:rsid w:val="005C3FAC"/>
    <w:rsid w:val="005D3A5B"/>
    <w:rsid w:val="005D66CF"/>
    <w:rsid w:val="005E4F66"/>
    <w:rsid w:val="005F13A0"/>
    <w:rsid w:val="005F7D13"/>
    <w:rsid w:val="00612C87"/>
    <w:rsid w:val="00623710"/>
    <w:rsid w:val="00626541"/>
    <w:rsid w:val="00630D93"/>
    <w:rsid w:val="006324DB"/>
    <w:rsid w:val="00637B21"/>
    <w:rsid w:val="00637D96"/>
    <w:rsid w:val="006432EA"/>
    <w:rsid w:val="00645D89"/>
    <w:rsid w:val="00647F31"/>
    <w:rsid w:val="006573D9"/>
    <w:rsid w:val="00657D0C"/>
    <w:rsid w:val="00666480"/>
    <w:rsid w:val="00670C69"/>
    <w:rsid w:val="00681A27"/>
    <w:rsid w:val="0069418C"/>
    <w:rsid w:val="0069433A"/>
    <w:rsid w:val="006A305D"/>
    <w:rsid w:val="006B761D"/>
    <w:rsid w:val="006B7F6A"/>
    <w:rsid w:val="006C1E5F"/>
    <w:rsid w:val="006C5DFF"/>
    <w:rsid w:val="006D7A3F"/>
    <w:rsid w:val="006E288F"/>
    <w:rsid w:val="006E431B"/>
    <w:rsid w:val="006E4E6F"/>
    <w:rsid w:val="006E5B67"/>
    <w:rsid w:val="006E699B"/>
    <w:rsid w:val="006F5DE9"/>
    <w:rsid w:val="00702D78"/>
    <w:rsid w:val="00707D13"/>
    <w:rsid w:val="00710304"/>
    <w:rsid w:val="00715B9E"/>
    <w:rsid w:val="00717AE0"/>
    <w:rsid w:val="00720358"/>
    <w:rsid w:val="007219B6"/>
    <w:rsid w:val="007252BE"/>
    <w:rsid w:val="007460BF"/>
    <w:rsid w:val="00753521"/>
    <w:rsid w:val="00764410"/>
    <w:rsid w:val="00772803"/>
    <w:rsid w:val="00774847"/>
    <w:rsid w:val="00775AB4"/>
    <w:rsid w:val="00777DC1"/>
    <w:rsid w:val="00781AD7"/>
    <w:rsid w:val="00782264"/>
    <w:rsid w:val="00784D20"/>
    <w:rsid w:val="00785256"/>
    <w:rsid w:val="00786F68"/>
    <w:rsid w:val="00787209"/>
    <w:rsid w:val="00787C95"/>
    <w:rsid w:val="007A56EA"/>
    <w:rsid w:val="007B1977"/>
    <w:rsid w:val="007B1B69"/>
    <w:rsid w:val="007B3DA8"/>
    <w:rsid w:val="007C28D5"/>
    <w:rsid w:val="007C3AA2"/>
    <w:rsid w:val="007C44B9"/>
    <w:rsid w:val="007C522D"/>
    <w:rsid w:val="007D297B"/>
    <w:rsid w:val="007D64DA"/>
    <w:rsid w:val="007E5874"/>
    <w:rsid w:val="007E7C10"/>
    <w:rsid w:val="007F229F"/>
    <w:rsid w:val="007F5451"/>
    <w:rsid w:val="008006F3"/>
    <w:rsid w:val="00813630"/>
    <w:rsid w:val="008136BB"/>
    <w:rsid w:val="00814413"/>
    <w:rsid w:val="008237EA"/>
    <w:rsid w:val="00831BB4"/>
    <w:rsid w:val="00836F32"/>
    <w:rsid w:val="0084395A"/>
    <w:rsid w:val="00851335"/>
    <w:rsid w:val="00852ABB"/>
    <w:rsid w:val="00855B93"/>
    <w:rsid w:val="008629AF"/>
    <w:rsid w:val="00864887"/>
    <w:rsid w:val="00864D27"/>
    <w:rsid w:val="008660BC"/>
    <w:rsid w:val="00870FF2"/>
    <w:rsid w:val="008769F8"/>
    <w:rsid w:val="00881D06"/>
    <w:rsid w:val="00893E7D"/>
    <w:rsid w:val="008A0514"/>
    <w:rsid w:val="008B1431"/>
    <w:rsid w:val="008B616A"/>
    <w:rsid w:val="008C30BD"/>
    <w:rsid w:val="008D56BA"/>
    <w:rsid w:val="008E43CB"/>
    <w:rsid w:val="008E6BC5"/>
    <w:rsid w:val="008F390F"/>
    <w:rsid w:val="008F7E6F"/>
    <w:rsid w:val="009034B0"/>
    <w:rsid w:val="00915AD0"/>
    <w:rsid w:val="0093409A"/>
    <w:rsid w:val="009412AE"/>
    <w:rsid w:val="00971A76"/>
    <w:rsid w:val="00974075"/>
    <w:rsid w:val="00977391"/>
    <w:rsid w:val="00990EFD"/>
    <w:rsid w:val="009942C7"/>
    <w:rsid w:val="0099676B"/>
    <w:rsid w:val="00996929"/>
    <w:rsid w:val="009B139F"/>
    <w:rsid w:val="009B5ADE"/>
    <w:rsid w:val="009C00FC"/>
    <w:rsid w:val="009C0A16"/>
    <w:rsid w:val="009C13E8"/>
    <w:rsid w:val="009D343F"/>
    <w:rsid w:val="009E1590"/>
    <w:rsid w:val="009E4440"/>
    <w:rsid w:val="00A07DB3"/>
    <w:rsid w:val="00A11F75"/>
    <w:rsid w:val="00A14B68"/>
    <w:rsid w:val="00A15CEE"/>
    <w:rsid w:val="00A2354A"/>
    <w:rsid w:val="00A24526"/>
    <w:rsid w:val="00A2799A"/>
    <w:rsid w:val="00A34836"/>
    <w:rsid w:val="00A367D9"/>
    <w:rsid w:val="00A43D70"/>
    <w:rsid w:val="00A506F1"/>
    <w:rsid w:val="00A5524C"/>
    <w:rsid w:val="00A65113"/>
    <w:rsid w:val="00A81F14"/>
    <w:rsid w:val="00A822E3"/>
    <w:rsid w:val="00A832F2"/>
    <w:rsid w:val="00A96E2C"/>
    <w:rsid w:val="00AA0FCA"/>
    <w:rsid w:val="00AA25D5"/>
    <w:rsid w:val="00AA54D6"/>
    <w:rsid w:val="00AA643F"/>
    <w:rsid w:val="00AB0B70"/>
    <w:rsid w:val="00AB6A08"/>
    <w:rsid w:val="00AC2D83"/>
    <w:rsid w:val="00AD0D01"/>
    <w:rsid w:val="00AD428F"/>
    <w:rsid w:val="00AD7A3F"/>
    <w:rsid w:val="00AE082E"/>
    <w:rsid w:val="00AE1C88"/>
    <w:rsid w:val="00AE23AB"/>
    <w:rsid w:val="00AE3A9B"/>
    <w:rsid w:val="00AF0FB9"/>
    <w:rsid w:val="00AF1107"/>
    <w:rsid w:val="00AF18B2"/>
    <w:rsid w:val="00AF5BC6"/>
    <w:rsid w:val="00AF722F"/>
    <w:rsid w:val="00AF7C66"/>
    <w:rsid w:val="00B01C63"/>
    <w:rsid w:val="00B11B05"/>
    <w:rsid w:val="00B135DF"/>
    <w:rsid w:val="00B33149"/>
    <w:rsid w:val="00B343F2"/>
    <w:rsid w:val="00B34E43"/>
    <w:rsid w:val="00B36318"/>
    <w:rsid w:val="00B4283D"/>
    <w:rsid w:val="00B45B4A"/>
    <w:rsid w:val="00B47D07"/>
    <w:rsid w:val="00B50B4B"/>
    <w:rsid w:val="00B569E7"/>
    <w:rsid w:val="00B62776"/>
    <w:rsid w:val="00B66C66"/>
    <w:rsid w:val="00B74ACD"/>
    <w:rsid w:val="00B7547A"/>
    <w:rsid w:val="00B81611"/>
    <w:rsid w:val="00B81ECF"/>
    <w:rsid w:val="00B83C17"/>
    <w:rsid w:val="00B84BC5"/>
    <w:rsid w:val="00B84F51"/>
    <w:rsid w:val="00B851D5"/>
    <w:rsid w:val="00B86A39"/>
    <w:rsid w:val="00BA49B8"/>
    <w:rsid w:val="00BA49DA"/>
    <w:rsid w:val="00BA56FC"/>
    <w:rsid w:val="00BB0D41"/>
    <w:rsid w:val="00BB5996"/>
    <w:rsid w:val="00BB6945"/>
    <w:rsid w:val="00BC0D2B"/>
    <w:rsid w:val="00BC4F35"/>
    <w:rsid w:val="00BC7798"/>
    <w:rsid w:val="00BE33D2"/>
    <w:rsid w:val="00BE6A38"/>
    <w:rsid w:val="00BF3255"/>
    <w:rsid w:val="00BF71CA"/>
    <w:rsid w:val="00C0292A"/>
    <w:rsid w:val="00C05CB6"/>
    <w:rsid w:val="00C0768A"/>
    <w:rsid w:val="00C11532"/>
    <w:rsid w:val="00C16A89"/>
    <w:rsid w:val="00C2230E"/>
    <w:rsid w:val="00C31F25"/>
    <w:rsid w:val="00C322D6"/>
    <w:rsid w:val="00C44E0B"/>
    <w:rsid w:val="00C56F49"/>
    <w:rsid w:val="00C65CDA"/>
    <w:rsid w:val="00C676D5"/>
    <w:rsid w:val="00C81C28"/>
    <w:rsid w:val="00C931AB"/>
    <w:rsid w:val="00C941C7"/>
    <w:rsid w:val="00C95EF9"/>
    <w:rsid w:val="00C9757A"/>
    <w:rsid w:val="00CA125D"/>
    <w:rsid w:val="00CA44CC"/>
    <w:rsid w:val="00CB04C1"/>
    <w:rsid w:val="00CB1D59"/>
    <w:rsid w:val="00CB5A89"/>
    <w:rsid w:val="00CC0FD2"/>
    <w:rsid w:val="00CC12EF"/>
    <w:rsid w:val="00CC6009"/>
    <w:rsid w:val="00CD11A4"/>
    <w:rsid w:val="00CD6154"/>
    <w:rsid w:val="00CD760E"/>
    <w:rsid w:val="00CE1719"/>
    <w:rsid w:val="00CE2D59"/>
    <w:rsid w:val="00CF0CCF"/>
    <w:rsid w:val="00CF642C"/>
    <w:rsid w:val="00D015DF"/>
    <w:rsid w:val="00D046A3"/>
    <w:rsid w:val="00D057F3"/>
    <w:rsid w:val="00D13659"/>
    <w:rsid w:val="00D20E9D"/>
    <w:rsid w:val="00D23B96"/>
    <w:rsid w:val="00D242FD"/>
    <w:rsid w:val="00D3161F"/>
    <w:rsid w:val="00D33181"/>
    <w:rsid w:val="00D34947"/>
    <w:rsid w:val="00D34F35"/>
    <w:rsid w:val="00D52C6C"/>
    <w:rsid w:val="00D5696F"/>
    <w:rsid w:val="00D6601B"/>
    <w:rsid w:val="00D67452"/>
    <w:rsid w:val="00D71323"/>
    <w:rsid w:val="00D762E2"/>
    <w:rsid w:val="00D80465"/>
    <w:rsid w:val="00D87365"/>
    <w:rsid w:val="00D879CE"/>
    <w:rsid w:val="00DA3777"/>
    <w:rsid w:val="00DB035B"/>
    <w:rsid w:val="00DB2C88"/>
    <w:rsid w:val="00DD5479"/>
    <w:rsid w:val="00DD6084"/>
    <w:rsid w:val="00DD6C59"/>
    <w:rsid w:val="00DE001B"/>
    <w:rsid w:val="00DE1D16"/>
    <w:rsid w:val="00DE2E1A"/>
    <w:rsid w:val="00DE3101"/>
    <w:rsid w:val="00DF096E"/>
    <w:rsid w:val="00DF0C3D"/>
    <w:rsid w:val="00DF7344"/>
    <w:rsid w:val="00E02A9D"/>
    <w:rsid w:val="00E20313"/>
    <w:rsid w:val="00E32011"/>
    <w:rsid w:val="00E41012"/>
    <w:rsid w:val="00E4325D"/>
    <w:rsid w:val="00E52A9A"/>
    <w:rsid w:val="00E7463C"/>
    <w:rsid w:val="00E756B3"/>
    <w:rsid w:val="00E834BB"/>
    <w:rsid w:val="00E83980"/>
    <w:rsid w:val="00E85079"/>
    <w:rsid w:val="00E86A7E"/>
    <w:rsid w:val="00E87805"/>
    <w:rsid w:val="00E93350"/>
    <w:rsid w:val="00E934FE"/>
    <w:rsid w:val="00E941DE"/>
    <w:rsid w:val="00E949AB"/>
    <w:rsid w:val="00EA5740"/>
    <w:rsid w:val="00EA5AED"/>
    <w:rsid w:val="00EB14AF"/>
    <w:rsid w:val="00EB1AB3"/>
    <w:rsid w:val="00EB2779"/>
    <w:rsid w:val="00EC094A"/>
    <w:rsid w:val="00EC18C2"/>
    <w:rsid w:val="00EC46D3"/>
    <w:rsid w:val="00ED1B81"/>
    <w:rsid w:val="00ED4E68"/>
    <w:rsid w:val="00ED7F5D"/>
    <w:rsid w:val="00EF2B52"/>
    <w:rsid w:val="00EF364A"/>
    <w:rsid w:val="00EF65B6"/>
    <w:rsid w:val="00F00372"/>
    <w:rsid w:val="00F03AD3"/>
    <w:rsid w:val="00F05257"/>
    <w:rsid w:val="00F06B98"/>
    <w:rsid w:val="00F112C0"/>
    <w:rsid w:val="00F12807"/>
    <w:rsid w:val="00F22887"/>
    <w:rsid w:val="00F22DAA"/>
    <w:rsid w:val="00F249D9"/>
    <w:rsid w:val="00F337DA"/>
    <w:rsid w:val="00F37E85"/>
    <w:rsid w:val="00F4109D"/>
    <w:rsid w:val="00F55519"/>
    <w:rsid w:val="00F5652D"/>
    <w:rsid w:val="00F636CF"/>
    <w:rsid w:val="00F668BE"/>
    <w:rsid w:val="00F710CA"/>
    <w:rsid w:val="00F72AE2"/>
    <w:rsid w:val="00F74922"/>
    <w:rsid w:val="00F75373"/>
    <w:rsid w:val="00F771DA"/>
    <w:rsid w:val="00F87C18"/>
    <w:rsid w:val="00FA1C94"/>
    <w:rsid w:val="00FC2368"/>
    <w:rsid w:val="00FC2492"/>
    <w:rsid w:val="00FC57BD"/>
    <w:rsid w:val="00FD0426"/>
    <w:rsid w:val="00FD6ED9"/>
    <w:rsid w:val="00FD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41D50E"/>
  <w15:chartTrackingRefBased/>
  <w15:docId w15:val="{4A5705F5-8145-4346-A1E1-1157A7B73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ind w:firstLine="360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pPr>
      <w:keepNext/>
      <w:ind w:left="360"/>
      <w:jc w:val="both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  <w:bdr w:val="single" w:sz="4" w:space="0" w:color="auto"/>
    </w:rPr>
  </w:style>
  <w:style w:type="paragraph" w:styleId="Heading8">
    <w:name w:val="heading 8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outlineLvl w:val="7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47D07"/>
    <w:pPr>
      <w:jc w:val="center"/>
    </w:pPr>
    <w:rPr>
      <w:b/>
      <w:bCs/>
      <w:szCs w:val="24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1440"/>
    </w:pPr>
    <w:rPr>
      <w:b/>
      <w:bCs/>
    </w:rPr>
  </w:style>
  <w:style w:type="paragraph" w:styleId="BodyTextIndent2">
    <w:name w:val="Body Text Indent 2"/>
    <w:basedOn w:val="Normal"/>
    <w:pPr>
      <w:ind w:left="360"/>
    </w:pPr>
  </w:style>
  <w:style w:type="paragraph" w:styleId="BodyText">
    <w:name w:val="Body Text"/>
    <w:basedOn w:val="Normal"/>
    <w:pPr>
      <w:jc w:val="both"/>
    </w:pPr>
  </w:style>
  <w:style w:type="paragraph" w:styleId="BodyTextIndent3">
    <w:name w:val="Body Text Indent 3"/>
    <w:basedOn w:val="Normal"/>
    <w:pPr>
      <w:ind w:firstLine="720"/>
      <w:jc w:val="both"/>
    </w:pPr>
    <w:rPr>
      <w:rFonts w:ascii="Garamond" w:hAnsi="Garamond"/>
      <w:szCs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046A3"/>
    <w:pPr>
      <w:shd w:val="clear" w:color="auto" w:fill="000080"/>
    </w:pPr>
    <w:rPr>
      <w:rFonts w:ascii="Tahoma" w:hAnsi="Tahoma" w:cs="Tahoma"/>
      <w:sz w:val="20"/>
    </w:rPr>
  </w:style>
  <w:style w:type="character" w:customStyle="1" w:styleId="apple-converted-space">
    <w:name w:val="apple-converted-space"/>
    <w:rsid w:val="0099676B"/>
  </w:style>
  <w:style w:type="paragraph" w:styleId="ListParagraph">
    <w:name w:val="List Paragraph"/>
    <w:basedOn w:val="Normal"/>
    <w:uiPriority w:val="34"/>
    <w:qFormat/>
    <w:rsid w:val="00A822E3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0339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bidsaeed@gmail.com" TargetMode="External"/><Relationship Id="rId13" Type="http://schemas.openxmlformats.org/officeDocument/2006/relationships/hyperlink" Target="https://www.uaar.edu.pk/uims/programs.php?dept_id=32" TargetMode="External"/><Relationship Id="rId18" Type="http://schemas.openxmlformats.org/officeDocument/2006/relationships/hyperlink" Target="http://dx.doi.org/10.5539/ijbm.v8n20p87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szabist-isb.edu.pk/" TargetMode="External"/><Relationship Id="rId17" Type="http://schemas.openxmlformats.org/officeDocument/2006/relationships/hyperlink" Target="http://www.qurtuba.edu.pk/index.php/research/research-journals/journal-of-managerial-scienc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31703/gssr.2019(iv-ii).28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se.edu.pk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80/20932685.2022.2085597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bahria.edu.pk/" TargetMode="External"/><Relationship Id="rId19" Type="http://schemas.openxmlformats.org/officeDocument/2006/relationships/hyperlink" Target="http://search.proquest.com/openview/ccdba7deda6c289f29c1611356a7e0a5/1?pq-origsite=gscholar&amp;cbl=39006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msats.edu.pk/" TargetMode="External"/><Relationship Id="rId14" Type="http://schemas.openxmlformats.org/officeDocument/2006/relationships/hyperlink" Target="https://www.numl.edu.pk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10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FD4BC7B-FA7D-4D94-B5E0-893983A8B60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4532B3-4C60-4734-BCA2-D063A9EC5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26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UNKNOWN</Company>
  <LinksUpToDate>false</LinksUpToDate>
  <CharactersWithSpaces>8543</CharactersWithSpaces>
  <SharedDoc>false</SharedDoc>
  <HLinks>
    <vt:vector size="12" baseType="variant">
      <vt:variant>
        <vt:i4>7536696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5539/ijbm.v8n20p87</vt:lpwstr>
      </vt:variant>
      <vt:variant>
        <vt:lpwstr/>
      </vt:variant>
      <vt:variant>
        <vt:i4>262201</vt:i4>
      </vt:variant>
      <vt:variant>
        <vt:i4>0</vt:i4>
      </vt:variant>
      <vt:variant>
        <vt:i4>0</vt:i4>
      </vt:variant>
      <vt:variant>
        <vt:i4>5</vt:i4>
      </vt:variant>
      <vt:variant>
        <vt:lpwstr>mailto:aabidsaee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Abid Saeed</dc:creator>
  <cp:keywords/>
  <cp:lastModifiedBy>Dr. Abid Saeed</cp:lastModifiedBy>
  <cp:revision>3</cp:revision>
  <cp:lastPrinted>2022-06-29T16:07:00Z</cp:lastPrinted>
  <dcterms:created xsi:type="dcterms:W3CDTF">2023-11-22T08:35:00Z</dcterms:created>
  <dcterms:modified xsi:type="dcterms:W3CDTF">2023-11-22T08:36:00Z</dcterms:modified>
</cp:coreProperties>
</file>